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4F60B" w14:textId="77777777" w:rsidR="005761C3" w:rsidRPr="009100AE" w:rsidRDefault="005761C3" w:rsidP="005761C3">
      <w:pPr>
        <w:pStyle w:val="Naslov2"/>
        <w:rPr>
          <w:lang w:val="sl-SI" w:eastAsia="sl-SI"/>
        </w:rPr>
      </w:pPr>
      <w:bookmarkStart w:id="0" w:name="_Toc37358926"/>
      <w:bookmarkStart w:id="1" w:name="_Toc100909583"/>
      <w:r w:rsidRPr="009100AE">
        <w:rPr>
          <w:lang w:val="sl-SI" w:eastAsia="sl-SI"/>
        </w:rPr>
        <w:t>VII. 8</w:t>
      </w:r>
      <w:r w:rsidRPr="009100AE">
        <w:rPr>
          <w:lang w:val="sl-SI" w:eastAsia="sl-SI"/>
        </w:rPr>
        <w:tab/>
        <w:t>Obrazec: ODPREMNI OBRAZEC</w:t>
      </w:r>
      <w:bookmarkEnd w:id="0"/>
      <w:bookmarkEnd w:id="1"/>
      <w:r w:rsidRPr="009100AE">
        <w:rPr>
          <w:lang w:val="sl-SI" w:eastAsia="sl-SI"/>
        </w:rPr>
        <w:fldChar w:fldCharType="begin"/>
      </w:r>
      <w:r w:rsidRPr="009100AE">
        <w:rPr>
          <w:lang w:val="sl-SI"/>
        </w:rPr>
        <w:instrText xml:space="preserve"> TC "</w:instrText>
      </w:r>
      <w:r w:rsidRPr="009100AE">
        <w:rPr>
          <w:lang w:val="sl-SI" w:eastAsia="sl-SI"/>
        </w:rPr>
        <w:instrText>VII. 6</w:instrText>
      </w:r>
      <w:r w:rsidRPr="009100AE">
        <w:rPr>
          <w:lang w:val="sl-SI" w:eastAsia="sl-SI"/>
        </w:rPr>
        <w:tab/>
      </w:r>
      <w:r w:rsidRPr="009100AE">
        <w:rPr>
          <w:lang w:val="sl-SI" w:eastAsia="sl-SI"/>
        </w:rPr>
        <w:tab/>
        <w:instrText>Obrazec: ODPREMNI OBRAZEC</w:instrText>
      </w:r>
      <w:r w:rsidRPr="009100AE">
        <w:rPr>
          <w:lang w:val="sl-SI"/>
        </w:rPr>
        <w:instrText xml:space="preserve">" \f C \l "2" </w:instrText>
      </w:r>
      <w:r w:rsidRPr="009100AE">
        <w:rPr>
          <w:lang w:val="sl-SI" w:eastAsia="sl-SI"/>
        </w:rPr>
        <w:fldChar w:fldCharType="end"/>
      </w:r>
    </w:p>
    <w:p w14:paraId="329FDCCA" w14:textId="77777777" w:rsidR="005761C3" w:rsidRPr="009100AE" w:rsidRDefault="005761C3" w:rsidP="005761C3">
      <w:pPr>
        <w:rPr>
          <w:lang w:val="sl-SI" w:eastAsia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547"/>
        <w:gridCol w:w="5387"/>
      </w:tblGrid>
      <w:tr w:rsidR="005761C3" w:rsidRPr="009100AE" w14:paraId="69D15DF0" w14:textId="77777777" w:rsidTr="004F0CA2">
        <w:tc>
          <w:tcPr>
            <w:tcW w:w="2547" w:type="dxa"/>
          </w:tcPr>
          <w:p w14:paraId="39E5EE3A" w14:textId="77777777" w:rsidR="005761C3" w:rsidRPr="009100AE" w:rsidRDefault="005761C3" w:rsidP="004F0CA2">
            <w:pPr>
              <w:spacing w:line="259" w:lineRule="auto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ziv pošiljatelja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44F0ED6E" w14:textId="77777777" w:rsidR="005761C3" w:rsidRPr="009100AE" w:rsidRDefault="005761C3" w:rsidP="004F0CA2">
            <w:pPr>
              <w:rPr>
                <w:lang w:val="sl-SI" w:eastAsia="sl-SI"/>
              </w:rPr>
            </w:pPr>
          </w:p>
        </w:tc>
      </w:tr>
      <w:tr w:rsidR="005761C3" w:rsidRPr="009100AE" w14:paraId="6CA6F509" w14:textId="77777777" w:rsidTr="004F0CA2">
        <w:tc>
          <w:tcPr>
            <w:tcW w:w="2547" w:type="dxa"/>
          </w:tcPr>
          <w:p w14:paraId="200DBD3F" w14:textId="77777777" w:rsidR="005761C3" w:rsidRPr="009100AE" w:rsidRDefault="005761C3" w:rsidP="004F0CA2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slov pošiljatelja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4A21D36E" w14:textId="77777777" w:rsidR="005761C3" w:rsidRPr="009100AE" w:rsidRDefault="005761C3" w:rsidP="004F0CA2">
            <w:pPr>
              <w:rPr>
                <w:lang w:val="sl-SI" w:eastAsia="sl-SI"/>
              </w:rPr>
            </w:pPr>
          </w:p>
          <w:p w14:paraId="0EB90FFC" w14:textId="77777777" w:rsidR="005761C3" w:rsidRPr="009100AE" w:rsidRDefault="005761C3" w:rsidP="004F0CA2">
            <w:pPr>
              <w:rPr>
                <w:lang w:val="sl-SI" w:eastAsia="sl-SI"/>
              </w:rPr>
            </w:pPr>
          </w:p>
        </w:tc>
      </w:tr>
    </w:tbl>
    <w:p w14:paraId="5C1346D7" w14:textId="77777777" w:rsidR="005761C3" w:rsidRPr="009100AE" w:rsidRDefault="005761C3" w:rsidP="005761C3">
      <w:pPr>
        <w:rPr>
          <w:lang w:val="sl-SI" w:eastAsia="sl-SI"/>
        </w:rPr>
      </w:pPr>
    </w:p>
    <w:p w14:paraId="6A918796" w14:textId="77777777" w:rsidR="005761C3" w:rsidRPr="009100AE" w:rsidRDefault="005761C3" w:rsidP="005761C3">
      <w:pPr>
        <w:rPr>
          <w:lang w:val="sl-SI" w:eastAsia="sl-SI"/>
        </w:rPr>
      </w:pPr>
    </w:p>
    <w:p w14:paraId="6C0B6B64" w14:textId="77777777" w:rsidR="005761C3" w:rsidRPr="009100AE" w:rsidRDefault="005761C3" w:rsidP="005761C3">
      <w:pPr>
        <w:rPr>
          <w:lang w:val="sl-SI" w:eastAsia="sl-SI"/>
        </w:rPr>
      </w:pPr>
    </w:p>
    <w:p w14:paraId="0D23DCBC" w14:textId="77777777" w:rsidR="005761C3" w:rsidRPr="009100AE" w:rsidRDefault="005761C3" w:rsidP="005761C3">
      <w:pPr>
        <w:rPr>
          <w:lang w:val="sl-SI" w:eastAsia="sl-SI"/>
        </w:rPr>
      </w:pPr>
    </w:p>
    <w:p w14:paraId="33D7C016" w14:textId="77777777" w:rsidR="005761C3" w:rsidRPr="009100AE" w:rsidRDefault="005761C3" w:rsidP="005761C3">
      <w:pPr>
        <w:rPr>
          <w:lang w:val="sl-SI" w:eastAsia="sl-SI"/>
        </w:rPr>
      </w:pPr>
    </w:p>
    <w:p w14:paraId="76F0D0C6" w14:textId="77777777" w:rsidR="005761C3" w:rsidRPr="009100AE" w:rsidRDefault="005761C3" w:rsidP="005761C3">
      <w:pPr>
        <w:rPr>
          <w:lang w:val="sl-SI" w:eastAsia="sl-SI"/>
        </w:rPr>
      </w:pPr>
    </w:p>
    <w:p w14:paraId="0F863265" w14:textId="77777777" w:rsidR="005761C3" w:rsidRPr="009100AE" w:rsidRDefault="005761C3" w:rsidP="005761C3">
      <w:pPr>
        <w:rPr>
          <w:lang w:val="sl-SI" w:eastAsia="sl-SI"/>
        </w:rPr>
      </w:pPr>
    </w:p>
    <w:p w14:paraId="2A4806EA" w14:textId="77777777" w:rsidR="005761C3" w:rsidRPr="009100AE" w:rsidRDefault="005761C3" w:rsidP="005761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  <w:lang w:val="sl-SI" w:eastAsia="sl-SI"/>
        </w:rPr>
      </w:pPr>
      <w:r w:rsidRPr="009100AE">
        <w:rPr>
          <w:b/>
          <w:sz w:val="32"/>
          <w:szCs w:val="32"/>
          <w:lang w:val="sl-SI" w:eastAsia="sl-SI"/>
        </w:rPr>
        <w:t xml:space="preserve">»NE ODPIRAJ – VLOGA – </w:t>
      </w:r>
    </w:p>
    <w:p w14:paraId="283DF7A8" w14:textId="77777777" w:rsidR="005761C3" w:rsidRPr="009100AE" w:rsidRDefault="005761C3" w:rsidP="005761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  <w:lang w:val="sl-SI" w:eastAsia="sl-SI"/>
        </w:rPr>
      </w:pPr>
      <w:r w:rsidRPr="009100AE">
        <w:rPr>
          <w:b/>
          <w:sz w:val="32"/>
          <w:szCs w:val="32"/>
          <w:lang w:val="sl-SI" w:eastAsia="sl-SI"/>
        </w:rPr>
        <w:t xml:space="preserve">TURISTIČNA PROMOCIJA SLOVENIJE– </w:t>
      </w:r>
    </w:p>
    <w:p w14:paraId="6C52A7CB" w14:textId="77777777" w:rsidR="005761C3" w:rsidRPr="009100AE" w:rsidRDefault="005761C3" w:rsidP="005761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  <w:lang w:val="sl-SI" w:eastAsia="sl-SI"/>
        </w:rPr>
      </w:pPr>
      <w:r w:rsidRPr="009100AE">
        <w:rPr>
          <w:b/>
          <w:sz w:val="32"/>
          <w:szCs w:val="32"/>
          <w:lang w:val="sl-SI" w:eastAsia="sl-SI"/>
        </w:rPr>
        <w:t>VODILNE DESTINACIJE 202</w:t>
      </w:r>
      <w:r>
        <w:rPr>
          <w:b/>
          <w:sz w:val="32"/>
          <w:szCs w:val="32"/>
          <w:lang w:val="sl-SI" w:eastAsia="sl-SI"/>
        </w:rPr>
        <w:t>3</w:t>
      </w:r>
      <w:r w:rsidRPr="009100AE">
        <w:rPr>
          <w:b/>
          <w:sz w:val="32"/>
          <w:szCs w:val="32"/>
          <w:lang w:val="sl-SI" w:eastAsia="sl-SI"/>
        </w:rPr>
        <w:t>«</w:t>
      </w:r>
    </w:p>
    <w:p w14:paraId="39FC06B1" w14:textId="77777777" w:rsidR="005761C3" w:rsidRPr="009100AE" w:rsidRDefault="005761C3" w:rsidP="005761C3">
      <w:pPr>
        <w:rPr>
          <w:lang w:val="sl-SI" w:eastAsia="sl-SI"/>
        </w:rPr>
      </w:pPr>
    </w:p>
    <w:p w14:paraId="1499762A" w14:textId="77777777" w:rsidR="005761C3" w:rsidRPr="009100AE" w:rsidRDefault="005761C3" w:rsidP="005761C3">
      <w:pPr>
        <w:rPr>
          <w:lang w:val="sl-SI" w:eastAsia="sl-SI"/>
        </w:rPr>
      </w:pPr>
    </w:p>
    <w:p w14:paraId="5E56F622" w14:textId="77777777" w:rsidR="005761C3" w:rsidRPr="009100AE" w:rsidRDefault="005761C3" w:rsidP="005761C3">
      <w:pPr>
        <w:rPr>
          <w:lang w:val="sl-SI" w:eastAsia="sl-SI"/>
        </w:rPr>
      </w:pPr>
    </w:p>
    <w:p w14:paraId="492D5E21" w14:textId="77777777" w:rsidR="005761C3" w:rsidRPr="009100AE" w:rsidRDefault="005761C3" w:rsidP="005761C3">
      <w:pPr>
        <w:rPr>
          <w:lang w:val="sl-SI" w:eastAsia="sl-SI"/>
        </w:rPr>
      </w:pPr>
    </w:p>
    <w:p w14:paraId="6C80E16A" w14:textId="77777777" w:rsidR="005761C3" w:rsidRPr="009100AE" w:rsidRDefault="005761C3" w:rsidP="005761C3">
      <w:pPr>
        <w:rPr>
          <w:lang w:val="sl-SI" w:eastAsia="sl-SI"/>
        </w:rPr>
      </w:pPr>
    </w:p>
    <w:tbl>
      <w:tblPr>
        <w:tblStyle w:val="Tabelamrea"/>
        <w:tblW w:w="0" w:type="auto"/>
        <w:jc w:val="right"/>
        <w:tblLook w:val="04A0" w:firstRow="1" w:lastRow="0" w:firstColumn="1" w:lastColumn="0" w:noHBand="0" w:noVBand="1"/>
      </w:tblPr>
      <w:tblGrid>
        <w:gridCol w:w="1980"/>
        <w:gridCol w:w="3975"/>
      </w:tblGrid>
      <w:tr w:rsidR="005761C3" w:rsidRPr="009100AE" w14:paraId="484259B4" w14:textId="77777777" w:rsidTr="004F0CA2">
        <w:trPr>
          <w:jc w:val="right"/>
        </w:trPr>
        <w:tc>
          <w:tcPr>
            <w:tcW w:w="1980" w:type="dxa"/>
          </w:tcPr>
          <w:p w14:paraId="2754A003" w14:textId="77777777" w:rsidR="005761C3" w:rsidRPr="009100AE" w:rsidRDefault="005761C3" w:rsidP="004F0CA2">
            <w:pPr>
              <w:spacing w:line="259" w:lineRule="auto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rejemnik</w:t>
            </w:r>
          </w:p>
        </w:tc>
        <w:tc>
          <w:tcPr>
            <w:tcW w:w="3975" w:type="dxa"/>
            <w:shd w:val="clear" w:color="auto" w:fill="auto"/>
          </w:tcPr>
          <w:p w14:paraId="748B5A58" w14:textId="77777777" w:rsidR="005761C3" w:rsidRPr="009100AE" w:rsidRDefault="005761C3" w:rsidP="004F0CA2">
            <w:pPr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>Javna agencija Republike Slovenije za trženje in promocijo turizma</w:t>
            </w:r>
          </w:p>
          <w:p w14:paraId="2115D835" w14:textId="77777777" w:rsidR="005761C3" w:rsidRPr="009100AE" w:rsidRDefault="005761C3" w:rsidP="004F0CA2">
            <w:pPr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>Dimičeva ulica 13</w:t>
            </w:r>
          </w:p>
          <w:p w14:paraId="5E143501" w14:textId="77777777" w:rsidR="005761C3" w:rsidRPr="009100AE" w:rsidRDefault="005761C3" w:rsidP="004F0CA2">
            <w:pPr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>1000 Ljubljana</w:t>
            </w:r>
          </w:p>
        </w:tc>
      </w:tr>
    </w:tbl>
    <w:p w14:paraId="34782F46" w14:textId="77777777" w:rsidR="005761C3" w:rsidRPr="009100AE" w:rsidRDefault="005761C3" w:rsidP="005761C3">
      <w:pPr>
        <w:rPr>
          <w:lang w:val="sl-SI" w:eastAsia="sl-SI"/>
        </w:rPr>
      </w:pPr>
    </w:p>
    <w:p w14:paraId="3D6E1AC8" w14:textId="068FE3A8" w:rsidR="004E6059" w:rsidRPr="005761C3" w:rsidRDefault="004E6059" w:rsidP="005761C3">
      <w:pPr>
        <w:rPr>
          <w:lang w:val="sl-SI" w:eastAsia="sl-SI"/>
        </w:rPr>
      </w:pPr>
    </w:p>
    <w:sectPr w:rsidR="004E6059" w:rsidRPr="005761C3" w:rsidSect="00DB56A0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18" w:right="1418" w:bottom="1134" w:left="1418" w:header="386" w:footer="709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F0AF0" w14:textId="77777777" w:rsidR="00B95653" w:rsidRDefault="00B95653" w:rsidP="00EB592B">
      <w:pPr>
        <w:spacing w:after="0" w:line="240" w:lineRule="auto"/>
      </w:pPr>
      <w:r>
        <w:separator/>
      </w:r>
    </w:p>
  </w:endnote>
  <w:endnote w:type="continuationSeparator" w:id="0">
    <w:p w14:paraId="50FDCFBF" w14:textId="77777777" w:rsidR="00B95653" w:rsidRDefault="00B95653" w:rsidP="00EB5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18054" w14:textId="77777777" w:rsidR="009D3F7E" w:rsidRDefault="009D3F7E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2AB70" w14:textId="77777777" w:rsidR="009D3F7E" w:rsidRDefault="009D3F7E" w:rsidP="006149DA">
    <w:pPr>
      <w:pStyle w:val="Noga"/>
      <w:tabs>
        <w:tab w:val="clear" w:pos="4680"/>
        <w:tab w:val="clear" w:pos="9360"/>
        <w:tab w:val="left" w:pos="170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EAB81" w14:textId="77777777" w:rsidR="00B95653" w:rsidRDefault="00B95653" w:rsidP="00EB592B">
      <w:pPr>
        <w:spacing w:after="0" w:line="240" w:lineRule="auto"/>
      </w:pPr>
      <w:r>
        <w:separator/>
      </w:r>
    </w:p>
  </w:footnote>
  <w:footnote w:type="continuationSeparator" w:id="0">
    <w:p w14:paraId="5270B6D1" w14:textId="77777777" w:rsidR="00B95653" w:rsidRDefault="00B95653" w:rsidP="00EB5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F4BDF" w14:textId="77777777" w:rsidR="009D3F7E" w:rsidRDefault="009D3F7E" w:rsidP="009C6377">
    <w:pPr>
      <w:pStyle w:val="Glava"/>
      <w:tabs>
        <w:tab w:val="clear" w:pos="4680"/>
        <w:tab w:val="clear" w:pos="9360"/>
        <w:tab w:val="left" w:pos="855"/>
      </w:tabs>
    </w:pPr>
    <w:r>
      <w:rPr>
        <w:noProof/>
      </w:rPr>
      <w:drawing>
        <wp:anchor distT="0" distB="0" distL="114300" distR="114300" simplePos="0" relativeHeight="251658239" behindDoc="1" locked="0" layoutInCell="1" allowOverlap="1" wp14:anchorId="31B87EFC" wp14:editId="27EBD1FB">
          <wp:simplePos x="0" y="0"/>
          <wp:positionH relativeFrom="column">
            <wp:posOffset>548640</wp:posOffset>
          </wp:positionH>
          <wp:positionV relativeFrom="paragraph">
            <wp:posOffset>117475</wp:posOffset>
          </wp:positionV>
          <wp:extent cx="926916" cy="518197"/>
          <wp:effectExtent l="0" t="0" r="6985" b="0"/>
          <wp:wrapTopAndBottom/>
          <wp:docPr id="3" name="Slika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916" cy="5181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8CB11" w14:textId="77777777" w:rsidR="009D3F7E" w:rsidRDefault="009D3F7E">
    <w:pPr>
      <w:pStyle w:val="Glav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190B46C" wp14:editId="676659F7">
          <wp:simplePos x="0" y="0"/>
          <wp:positionH relativeFrom="column">
            <wp:posOffset>-376555</wp:posOffset>
          </wp:positionH>
          <wp:positionV relativeFrom="paragraph">
            <wp:posOffset>-164465</wp:posOffset>
          </wp:positionV>
          <wp:extent cx="5971540" cy="417204"/>
          <wp:effectExtent l="0" t="0" r="0" b="1905"/>
          <wp:wrapNone/>
          <wp:docPr id="14" name="Picture 3" descr="Macintosh HD:Users:edi:Documents:stranke:sto:0_cgp:novi_2015:dopisni_list:sto_dopisni_list_2015_slo_glav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edi:Documents:stranke:sto:0_cgp:novi_2015:dopisni_list:sto_dopisni_list_2015_slo_glav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1540" cy="4172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7029"/>
    <w:multiLevelType w:val="hybridMultilevel"/>
    <w:tmpl w:val="7EC27A5E"/>
    <w:lvl w:ilvl="0" w:tplc="62664A3E">
      <w:start w:val="1"/>
      <w:numFmt w:val="bullet"/>
      <w:lvlText w:val="-"/>
      <w:lvlJc w:val="left"/>
      <w:pPr>
        <w:ind w:left="1571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31E4AD0"/>
    <w:multiLevelType w:val="hybridMultilevel"/>
    <w:tmpl w:val="B87E444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91617"/>
    <w:multiLevelType w:val="hybridMultilevel"/>
    <w:tmpl w:val="496AE9CC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75C5E"/>
    <w:multiLevelType w:val="hybridMultilevel"/>
    <w:tmpl w:val="76DEA7EC"/>
    <w:lvl w:ilvl="0" w:tplc="A88CA24E">
      <w:start w:val="9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2434223E">
      <w:start w:val="5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0902D3D2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AA74A0E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7AE4218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E9C245B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79CC1A3E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39F6ED5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3C8E988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4" w15:restartNumberingAfterBreak="0">
    <w:nsid w:val="08D033F3"/>
    <w:multiLevelType w:val="hybridMultilevel"/>
    <w:tmpl w:val="38F09C74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249D4"/>
    <w:multiLevelType w:val="hybridMultilevel"/>
    <w:tmpl w:val="3FA89888"/>
    <w:lvl w:ilvl="0" w:tplc="1C649308">
      <w:start w:val="6"/>
      <w:numFmt w:val="decimal"/>
      <w:lvlText w:val="%1."/>
      <w:lvlJc w:val="left"/>
      <w:pPr>
        <w:ind w:left="436" w:hanging="219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15CA4608">
      <w:start w:val="18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2" w:tplc="174C2A4C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10CA93B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56CAC9C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765ADCF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EE48070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712AF81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9670D648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6" w15:restartNumberingAfterBreak="0">
    <w:nsid w:val="10B94152"/>
    <w:multiLevelType w:val="hybridMultilevel"/>
    <w:tmpl w:val="6C428E1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5B7443"/>
    <w:multiLevelType w:val="hybridMultilevel"/>
    <w:tmpl w:val="11C04F2C"/>
    <w:lvl w:ilvl="0" w:tplc="E0F808F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2B48F446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ECB2066E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FB1AD28E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31D2A880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A26ECF90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6F7663E8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2E5ABE9C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EAA2D776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8" w15:restartNumberingAfterBreak="0">
    <w:nsid w:val="11D53D24"/>
    <w:multiLevelType w:val="hybridMultilevel"/>
    <w:tmpl w:val="92B4A030"/>
    <w:lvl w:ilvl="0" w:tplc="703AEECC">
      <w:start w:val="1"/>
      <w:numFmt w:val="decimal"/>
      <w:lvlText w:val="%1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8013DB"/>
    <w:multiLevelType w:val="hybridMultilevel"/>
    <w:tmpl w:val="B9F43E0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23196D"/>
    <w:multiLevelType w:val="hybridMultilevel"/>
    <w:tmpl w:val="903A8A04"/>
    <w:lvl w:ilvl="0" w:tplc="A5AC3FC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D56BE"/>
    <w:multiLevelType w:val="hybridMultilevel"/>
    <w:tmpl w:val="B4E8BB8E"/>
    <w:lvl w:ilvl="0" w:tplc="9DDEF39C">
      <w:start w:val="1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12" w15:restartNumberingAfterBreak="0">
    <w:nsid w:val="15D71874"/>
    <w:multiLevelType w:val="hybridMultilevel"/>
    <w:tmpl w:val="83943BE2"/>
    <w:lvl w:ilvl="0" w:tplc="DE8409C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8EDC037C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250C8490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0D72456C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B83C83AC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CEE0272C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1102F56C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C0703EE0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835E1984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3" w15:restartNumberingAfterBreak="0">
    <w:nsid w:val="1C02355A"/>
    <w:multiLevelType w:val="hybridMultilevel"/>
    <w:tmpl w:val="1096AA50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4FF"/>
    <w:multiLevelType w:val="hybridMultilevel"/>
    <w:tmpl w:val="7F8C9B66"/>
    <w:lvl w:ilvl="0" w:tplc="2AA2DE1E">
      <w:numFmt w:val="bullet"/>
      <w:lvlText w:val="-"/>
      <w:lvlJc w:val="left"/>
      <w:pPr>
        <w:ind w:left="1298" w:hanging="360"/>
      </w:pPr>
      <w:rPr>
        <w:rFonts w:ascii="Calibri" w:eastAsia="Calibri" w:hAnsi="Calibri" w:cs="Calibri" w:hint="default"/>
        <w:spacing w:val="-19"/>
        <w:w w:val="100"/>
        <w:sz w:val="18"/>
        <w:szCs w:val="18"/>
        <w:lang w:val="sl-SI" w:eastAsia="sl-SI" w:bidi="sl-SI"/>
      </w:rPr>
    </w:lvl>
    <w:lvl w:ilvl="1" w:tplc="E57A2C44">
      <w:numFmt w:val="bullet"/>
      <w:lvlText w:val="•"/>
      <w:lvlJc w:val="left"/>
      <w:pPr>
        <w:ind w:left="2168" w:hanging="360"/>
      </w:pPr>
      <w:rPr>
        <w:lang w:val="sl-SI" w:eastAsia="sl-SI" w:bidi="sl-SI"/>
      </w:rPr>
    </w:lvl>
    <w:lvl w:ilvl="2" w:tplc="9F3A24D2">
      <w:numFmt w:val="bullet"/>
      <w:lvlText w:val="•"/>
      <w:lvlJc w:val="left"/>
      <w:pPr>
        <w:ind w:left="3036" w:hanging="360"/>
      </w:pPr>
      <w:rPr>
        <w:lang w:val="sl-SI" w:eastAsia="sl-SI" w:bidi="sl-SI"/>
      </w:rPr>
    </w:lvl>
    <w:lvl w:ilvl="3" w:tplc="D6065888">
      <w:numFmt w:val="bullet"/>
      <w:lvlText w:val="•"/>
      <w:lvlJc w:val="left"/>
      <w:pPr>
        <w:ind w:left="3904" w:hanging="360"/>
      </w:pPr>
      <w:rPr>
        <w:lang w:val="sl-SI" w:eastAsia="sl-SI" w:bidi="sl-SI"/>
      </w:rPr>
    </w:lvl>
    <w:lvl w:ilvl="4" w:tplc="AA16BB78">
      <w:numFmt w:val="bullet"/>
      <w:lvlText w:val="•"/>
      <w:lvlJc w:val="left"/>
      <w:pPr>
        <w:ind w:left="4772" w:hanging="360"/>
      </w:pPr>
      <w:rPr>
        <w:lang w:val="sl-SI" w:eastAsia="sl-SI" w:bidi="sl-SI"/>
      </w:rPr>
    </w:lvl>
    <w:lvl w:ilvl="5" w:tplc="9AC6101E">
      <w:numFmt w:val="bullet"/>
      <w:lvlText w:val="•"/>
      <w:lvlJc w:val="left"/>
      <w:pPr>
        <w:ind w:left="5640" w:hanging="360"/>
      </w:pPr>
      <w:rPr>
        <w:lang w:val="sl-SI" w:eastAsia="sl-SI" w:bidi="sl-SI"/>
      </w:rPr>
    </w:lvl>
    <w:lvl w:ilvl="6" w:tplc="8D509FA0">
      <w:numFmt w:val="bullet"/>
      <w:lvlText w:val="•"/>
      <w:lvlJc w:val="left"/>
      <w:pPr>
        <w:ind w:left="6508" w:hanging="360"/>
      </w:pPr>
      <w:rPr>
        <w:lang w:val="sl-SI" w:eastAsia="sl-SI" w:bidi="sl-SI"/>
      </w:rPr>
    </w:lvl>
    <w:lvl w:ilvl="7" w:tplc="3FA61722">
      <w:numFmt w:val="bullet"/>
      <w:lvlText w:val="•"/>
      <w:lvlJc w:val="left"/>
      <w:pPr>
        <w:ind w:left="7376" w:hanging="360"/>
      </w:pPr>
      <w:rPr>
        <w:lang w:val="sl-SI" w:eastAsia="sl-SI" w:bidi="sl-SI"/>
      </w:rPr>
    </w:lvl>
    <w:lvl w:ilvl="8" w:tplc="F6C4802E">
      <w:numFmt w:val="bullet"/>
      <w:lvlText w:val="•"/>
      <w:lvlJc w:val="left"/>
      <w:pPr>
        <w:ind w:left="8244" w:hanging="360"/>
      </w:pPr>
      <w:rPr>
        <w:lang w:val="sl-SI" w:eastAsia="sl-SI" w:bidi="sl-SI"/>
      </w:rPr>
    </w:lvl>
  </w:abstractNum>
  <w:abstractNum w:abstractNumId="15" w15:restartNumberingAfterBreak="0">
    <w:nsid w:val="2C63097E"/>
    <w:multiLevelType w:val="hybridMultilevel"/>
    <w:tmpl w:val="D6981AB6"/>
    <w:lvl w:ilvl="0" w:tplc="198453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22E0B"/>
    <w:multiLevelType w:val="hybridMultilevel"/>
    <w:tmpl w:val="5EEAB8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57783"/>
    <w:multiLevelType w:val="hybridMultilevel"/>
    <w:tmpl w:val="8E82B33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71FC44CC">
      <w:numFmt w:val="bullet"/>
      <w:lvlText w:val="•"/>
      <w:lvlJc w:val="left"/>
      <w:pPr>
        <w:ind w:left="1440" w:hanging="360"/>
      </w:pPr>
      <w:rPr>
        <w:rFonts w:ascii="Arial Narrow" w:eastAsiaTheme="minorEastAsia" w:hAnsi="Arial Narrow" w:cs="Times New Roman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23A20"/>
    <w:multiLevelType w:val="hybridMultilevel"/>
    <w:tmpl w:val="3FFCFCD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37DC5"/>
    <w:multiLevelType w:val="hybridMultilevel"/>
    <w:tmpl w:val="9A7C183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029F3"/>
    <w:multiLevelType w:val="hybridMultilevel"/>
    <w:tmpl w:val="2D84A546"/>
    <w:lvl w:ilvl="0" w:tplc="62664A3E">
      <w:start w:val="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21" w15:restartNumberingAfterBreak="0">
    <w:nsid w:val="39DA0DAD"/>
    <w:multiLevelType w:val="hybridMultilevel"/>
    <w:tmpl w:val="A1D4F550"/>
    <w:lvl w:ilvl="0" w:tplc="D68C5B5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72FB1"/>
    <w:multiLevelType w:val="hybridMultilevel"/>
    <w:tmpl w:val="E06C42D4"/>
    <w:lvl w:ilvl="0" w:tplc="687E39AE">
      <w:start w:val="7"/>
      <w:numFmt w:val="upperRoman"/>
      <w:lvlText w:val="%1."/>
      <w:lvlJc w:val="left"/>
      <w:pPr>
        <w:ind w:left="612" w:hanging="394"/>
      </w:pPr>
      <w:rPr>
        <w:rFonts w:ascii="Calibri Light" w:eastAsia="Calibri Light" w:hAnsi="Calibri Light" w:cs="Calibri Light" w:hint="default"/>
        <w:color w:val="2E5395"/>
        <w:spacing w:val="-1"/>
        <w:w w:val="99"/>
        <w:sz w:val="26"/>
        <w:szCs w:val="26"/>
        <w:lang w:val="sl-SI" w:eastAsia="sl-SI" w:bidi="sl-SI"/>
      </w:rPr>
    </w:lvl>
    <w:lvl w:ilvl="1" w:tplc="27AC3F9A">
      <w:start w:val="1"/>
      <w:numFmt w:val="decimal"/>
      <w:lvlText w:val="%2."/>
      <w:lvlJc w:val="left"/>
      <w:pPr>
        <w:ind w:left="938" w:hanging="360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5492C16C">
      <w:numFmt w:val="bullet"/>
      <w:lvlText w:val="-"/>
      <w:lvlJc w:val="left"/>
      <w:pPr>
        <w:ind w:left="938" w:hanging="69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3" w:tplc="D68AFF8E">
      <w:numFmt w:val="bullet"/>
      <w:lvlText w:val="•"/>
      <w:lvlJc w:val="left"/>
      <w:pPr>
        <w:ind w:left="2290" w:hanging="696"/>
      </w:pPr>
      <w:rPr>
        <w:rFonts w:hint="default"/>
        <w:lang w:val="sl-SI" w:eastAsia="sl-SI" w:bidi="sl-SI"/>
      </w:rPr>
    </w:lvl>
    <w:lvl w:ilvl="4" w:tplc="A5DC7D46">
      <w:numFmt w:val="bullet"/>
      <w:lvlText w:val="•"/>
      <w:lvlJc w:val="left"/>
      <w:pPr>
        <w:ind w:left="3420" w:hanging="696"/>
      </w:pPr>
      <w:rPr>
        <w:rFonts w:hint="default"/>
        <w:lang w:val="sl-SI" w:eastAsia="sl-SI" w:bidi="sl-SI"/>
      </w:rPr>
    </w:lvl>
    <w:lvl w:ilvl="5" w:tplc="5072AB1A">
      <w:numFmt w:val="bullet"/>
      <w:lvlText w:val="•"/>
      <w:lvlJc w:val="left"/>
      <w:pPr>
        <w:ind w:left="4550" w:hanging="696"/>
      </w:pPr>
      <w:rPr>
        <w:rFonts w:hint="default"/>
        <w:lang w:val="sl-SI" w:eastAsia="sl-SI" w:bidi="sl-SI"/>
      </w:rPr>
    </w:lvl>
    <w:lvl w:ilvl="6" w:tplc="97426CFA">
      <w:numFmt w:val="bullet"/>
      <w:lvlText w:val="•"/>
      <w:lvlJc w:val="left"/>
      <w:pPr>
        <w:ind w:left="5680" w:hanging="696"/>
      </w:pPr>
      <w:rPr>
        <w:rFonts w:hint="default"/>
        <w:lang w:val="sl-SI" w:eastAsia="sl-SI" w:bidi="sl-SI"/>
      </w:rPr>
    </w:lvl>
    <w:lvl w:ilvl="7" w:tplc="2E4A38DC">
      <w:numFmt w:val="bullet"/>
      <w:lvlText w:val="•"/>
      <w:lvlJc w:val="left"/>
      <w:pPr>
        <w:ind w:left="6810" w:hanging="696"/>
      </w:pPr>
      <w:rPr>
        <w:rFonts w:hint="default"/>
        <w:lang w:val="sl-SI" w:eastAsia="sl-SI" w:bidi="sl-SI"/>
      </w:rPr>
    </w:lvl>
    <w:lvl w:ilvl="8" w:tplc="A5BED4B6">
      <w:numFmt w:val="bullet"/>
      <w:lvlText w:val="•"/>
      <w:lvlJc w:val="left"/>
      <w:pPr>
        <w:ind w:left="7940" w:hanging="696"/>
      </w:pPr>
      <w:rPr>
        <w:rFonts w:hint="default"/>
        <w:lang w:val="sl-SI" w:eastAsia="sl-SI" w:bidi="sl-SI"/>
      </w:rPr>
    </w:lvl>
  </w:abstractNum>
  <w:abstractNum w:abstractNumId="23" w15:restartNumberingAfterBreak="0">
    <w:nsid w:val="3A4D6694"/>
    <w:multiLevelType w:val="hybridMultilevel"/>
    <w:tmpl w:val="48E62AD4"/>
    <w:lvl w:ilvl="0" w:tplc="688638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A57115"/>
    <w:multiLevelType w:val="hybridMultilevel"/>
    <w:tmpl w:val="769CB3E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047A7"/>
    <w:multiLevelType w:val="hybridMultilevel"/>
    <w:tmpl w:val="0F72EA66"/>
    <w:lvl w:ilvl="0" w:tplc="52F4D0A4">
      <w:start w:val="1"/>
      <w:numFmt w:val="upperRoman"/>
      <w:lvlText w:val="%1."/>
      <w:lvlJc w:val="left"/>
      <w:pPr>
        <w:ind w:left="3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  <w:lang w:val="sl-SI" w:eastAsia="sl-SI" w:bidi="sl-SI"/>
      </w:rPr>
    </w:lvl>
    <w:lvl w:ilvl="1" w:tplc="CF1CDD82">
      <w:start w:val="1"/>
      <w:numFmt w:val="decimal"/>
      <w:lvlText w:val="%2."/>
      <w:lvlJc w:val="left"/>
      <w:pPr>
        <w:ind w:left="787" w:hanging="361"/>
      </w:pPr>
      <w:rPr>
        <w:rFonts w:asciiTheme="majorHAnsi" w:eastAsia="Calibri" w:hAnsiTheme="majorHAnsi" w:cstheme="majorHAns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41EEDDF6">
      <w:numFmt w:val="bullet"/>
      <w:lvlText w:val="•"/>
      <w:lvlJc w:val="left"/>
      <w:pPr>
        <w:ind w:left="1928" w:hanging="361"/>
      </w:pPr>
      <w:rPr>
        <w:rFonts w:hint="default"/>
        <w:lang w:val="sl-SI" w:eastAsia="sl-SI" w:bidi="sl-SI"/>
      </w:rPr>
    </w:lvl>
    <w:lvl w:ilvl="3" w:tplc="D18C94B4">
      <w:numFmt w:val="bullet"/>
      <w:lvlText w:val="•"/>
      <w:lvlJc w:val="left"/>
      <w:pPr>
        <w:ind w:left="2917" w:hanging="361"/>
      </w:pPr>
      <w:rPr>
        <w:rFonts w:hint="default"/>
        <w:lang w:val="sl-SI" w:eastAsia="sl-SI" w:bidi="sl-SI"/>
      </w:rPr>
    </w:lvl>
    <w:lvl w:ilvl="4" w:tplc="3A8A3858">
      <w:numFmt w:val="bullet"/>
      <w:lvlText w:val="•"/>
      <w:lvlJc w:val="left"/>
      <w:pPr>
        <w:ind w:left="3906" w:hanging="361"/>
      </w:pPr>
      <w:rPr>
        <w:rFonts w:hint="default"/>
        <w:lang w:val="sl-SI" w:eastAsia="sl-SI" w:bidi="sl-SI"/>
      </w:rPr>
    </w:lvl>
    <w:lvl w:ilvl="5" w:tplc="FB6056C4">
      <w:numFmt w:val="bullet"/>
      <w:lvlText w:val="•"/>
      <w:lvlJc w:val="left"/>
      <w:pPr>
        <w:ind w:left="4895" w:hanging="361"/>
      </w:pPr>
      <w:rPr>
        <w:rFonts w:hint="default"/>
        <w:lang w:val="sl-SI" w:eastAsia="sl-SI" w:bidi="sl-SI"/>
      </w:rPr>
    </w:lvl>
    <w:lvl w:ilvl="6" w:tplc="2ACC2740">
      <w:numFmt w:val="bullet"/>
      <w:lvlText w:val="•"/>
      <w:lvlJc w:val="left"/>
      <w:pPr>
        <w:ind w:left="5884" w:hanging="361"/>
      </w:pPr>
      <w:rPr>
        <w:rFonts w:hint="default"/>
        <w:lang w:val="sl-SI" w:eastAsia="sl-SI" w:bidi="sl-SI"/>
      </w:rPr>
    </w:lvl>
    <w:lvl w:ilvl="7" w:tplc="34CE2738">
      <w:numFmt w:val="bullet"/>
      <w:lvlText w:val="•"/>
      <w:lvlJc w:val="left"/>
      <w:pPr>
        <w:ind w:left="6873" w:hanging="361"/>
      </w:pPr>
      <w:rPr>
        <w:rFonts w:hint="default"/>
        <w:lang w:val="sl-SI" w:eastAsia="sl-SI" w:bidi="sl-SI"/>
      </w:rPr>
    </w:lvl>
    <w:lvl w:ilvl="8" w:tplc="045A28D4">
      <w:numFmt w:val="bullet"/>
      <w:lvlText w:val="•"/>
      <w:lvlJc w:val="left"/>
      <w:pPr>
        <w:ind w:left="7862" w:hanging="361"/>
      </w:pPr>
      <w:rPr>
        <w:rFonts w:hint="default"/>
        <w:lang w:val="sl-SI" w:eastAsia="sl-SI" w:bidi="sl-SI"/>
      </w:rPr>
    </w:lvl>
  </w:abstractNum>
  <w:abstractNum w:abstractNumId="26" w15:restartNumberingAfterBreak="0">
    <w:nsid w:val="400139A9"/>
    <w:multiLevelType w:val="hybridMultilevel"/>
    <w:tmpl w:val="6FB623E0"/>
    <w:lvl w:ilvl="0" w:tplc="6AE67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BE1555"/>
    <w:multiLevelType w:val="hybridMultilevel"/>
    <w:tmpl w:val="4502D09C"/>
    <w:lvl w:ilvl="0" w:tplc="57D64416">
      <w:numFmt w:val="bullet"/>
      <w:lvlText w:val="-"/>
      <w:lvlJc w:val="left"/>
      <w:pPr>
        <w:ind w:left="926" w:hanging="708"/>
      </w:pPr>
      <w:rPr>
        <w:rFonts w:ascii="Calibri Light" w:eastAsiaTheme="minorHAnsi" w:hAnsi="Calibri Light" w:cs="Calibri Light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28" w15:restartNumberingAfterBreak="0">
    <w:nsid w:val="47F71ACB"/>
    <w:multiLevelType w:val="hybridMultilevel"/>
    <w:tmpl w:val="4036D338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EE39AD"/>
    <w:multiLevelType w:val="hybridMultilevel"/>
    <w:tmpl w:val="439C06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6A1057"/>
    <w:multiLevelType w:val="hybridMultilevel"/>
    <w:tmpl w:val="BD7E00B4"/>
    <w:lvl w:ilvl="0" w:tplc="0424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AB42DCC">
      <w:start w:val="3"/>
      <w:numFmt w:val="bullet"/>
      <w:lvlText w:val="–"/>
      <w:lvlJc w:val="left"/>
      <w:pPr>
        <w:ind w:left="2291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4E6131F4"/>
    <w:multiLevelType w:val="hybridMultilevel"/>
    <w:tmpl w:val="2578F002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F324F7"/>
    <w:multiLevelType w:val="hybridMultilevel"/>
    <w:tmpl w:val="C86A1BA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4575EA"/>
    <w:multiLevelType w:val="hybridMultilevel"/>
    <w:tmpl w:val="47BE9828"/>
    <w:lvl w:ilvl="0" w:tplc="E1EA63E4">
      <w:start w:val="1"/>
      <w:numFmt w:val="decimal"/>
      <w:lvlText w:val="%1."/>
      <w:lvlJc w:val="left"/>
      <w:pPr>
        <w:ind w:left="1065" w:hanging="360"/>
      </w:pPr>
      <w:rPr>
        <w:b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AD02742"/>
    <w:multiLevelType w:val="hybridMultilevel"/>
    <w:tmpl w:val="8E64FD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4972BA"/>
    <w:multiLevelType w:val="hybridMultilevel"/>
    <w:tmpl w:val="9FF613B6"/>
    <w:lvl w:ilvl="0" w:tplc="A1E0A642">
      <w:start w:val="1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3167C2"/>
    <w:multiLevelType w:val="hybridMultilevel"/>
    <w:tmpl w:val="9B28DE7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07667D"/>
    <w:multiLevelType w:val="hybridMultilevel"/>
    <w:tmpl w:val="1BAAAE8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AA608B"/>
    <w:multiLevelType w:val="hybridMultilevel"/>
    <w:tmpl w:val="0F78EB6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F2191D"/>
    <w:multiLevelType w:val="hybridMultilevel"/>
    <w:tmpl w:val="2F5AF6BC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E87495"/>
    <w:multiLevelType w:val="hybridMultilevel"/>
    <w:tmpl w:val="970E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13EF3"/>
    <w:multiLevelType w:val="hybridMultilevel"/>
    <w:tmpl w:val="5672A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506C64"/>
    <w:multiLevelType w:val="hybridMultilevel"/>
    <w:tmpl w:val="00006596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B846F2B4">
      <w:numFmt w:val="bullet"/>
      <w:lvlText w:val="•"/>
      <w:lvlJc w:val="left"/>
      <w:pPr>
        <w:ind w:left="2068" w:hanging="286"/>
      </w:pPr>
      <w:rPr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43" w15:restartNumberingAfterBreak="0">
    <w:nsid w:val="75B2780F"/>
    <w:multiLevelType w:val="hybridMultilevel"/>
    <w:tmpl w:val="336C3BCA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597F37"/>
    <w:multiLevelType w:val="hybridMultilevel"/>
    <w:tmpl w:val="FE163D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2E6074"/>
    <w:multiLevelType w:val="hybridMultilevel"/>
    <w:tmpl w:val="FB326156"/>
    <w:lvl w:ilvl="0" w:tplc="0424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decimal"/>
      <w:lvlText w:val="%3."/>
      <w:lvlJc w:val="left"/>
      <w:pPr>
        <w:ind w:left="306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B92720A"/>
    <w:multiLevelType w:val="hybridMultilevel"/>
    <w:tmpl w:val="F440ED7A"/>
    <w:lvl w:ilvl="0" w:tplc="A62C81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9B59AF"/>
    <w:multiLevelType w:val="hybridMultilevel"/>
    <w:tmpl w:val="BE62646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2E659D"/>
    <w:multiLevelType w:val="hybridMultilevel"/>
    <w:tmpl w:val="B8E264E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6518850">
    <w:abstractNumId w:val="24"/>
  </w:num>
  <w:num w:numId="2" w16cid:durableId="397678131">
    <w:abstractNumId w:val="48"/>
  </w:num>
  <w:num w:numId="3" w16cid:durableId="1661733437">
    <w:abstractNumId w:val="23"/>
  </w:num>
  <w:num w:numId="4" w16cid:durableId="626162437">
    <w:abstractNumId w:val="46"/>
  </w:num>
  <w:num w:numId="5" w16cid:durableId="2027054664">
    <w:abstractNumId w:val="25"/>
  </w:num>
  <w:num w:numId="6" w16cid:durableId="1715346230">
    <w:abstractNumId w:val="4"/>
  </w:num>
  <w:num w:numId="7" w16cid:durableId="272250992">
    <w:abstractNumId w:val="19"/>
  </w:num>
  <w:num w:numId="8" w16cid:durableId="1430471941">
    <w:abstractNumId w:val="40"/>
  </w:num>
  <w:num w:numId="9" w16cid:durableId="1398549918">
    <w:abstractNumId w:val="31"/>
  </w:num>
  <w:num w:numId="10" w16cid:durableId="1288008459">
    <w:abstractNumId w:val="18"/>
  </w:num>
  <w:num w:numId="11" w16cid:durableId="200480281">
    <w:abstractNumId w:val="1"/>
  </w:num>
  <w:num w:numId="12" w16cid:durableId="126122801">
    <w:abstractNumId w:val="38"/>
  </w:num>
  <w:num w:numId="13" w16cid:durableId="1362322191">
    <w:abstractNumId w:val="39"/>
  </w:num>
  <w:num w:numId="14" w16cid:durableId="2096244428">
    <w:abstractNumId w:val="0"/>
  </w:num>
  <w:num w:numId="15" w16cid:durableId="747193255">
    <w:abstractNumId w:val="16"/>
  </w:num>
  <w:num w:numId="16" w16cid:durableId="1138109166">
    <w:abstractNumId w:val="34"/>
  </w:num>
  <w:num w:numId="17" w16cid:durableId="1330791117">
    <w:abstractNumId w:val="43"/>
  </w:num>
  <w:num w:numId="18" w16cid:durableId="214858786">
    <w:abstractNumId w:val="26"/>
  </w:num>
  <w:num w:numId="19" w16cid:durableId="404835876">
    <w:abstractNumId w:val="15"/>
  </w:num>
  <w:num w:numId="20" w16cid:durableId="1159998061">
    <w:abstractNumId w:val="6"/>
  </w:num>
  <w:num w:numId="21" w16cid:durableId="1964726115">
    <w:abstractNumId w:val="22"/>
  </w:num>
  <w:num w:numId="22" w16cid:durableId="1665619402">
    <w:abstractNumId w:val="30"/>
  </w:num>
  <w:num w:numId="23" w16cid:durableId="131292843">
    <w:abstractNumId w:val="21"/>
  </w:num>
  <w:num w:numId="24" w16cid:durableId="1543470651">
    <w:abstractNumId w:val="29"/>
  </w:num>
  <w:num w:numId="25" w16cid:durableId="1114329437">
    <w:abstractNumId w:val="20"/>
  </w:num>
  <w:num w:numId="26" w16cid:durableId="2028481818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685303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54047788">
    <w:abstractNumId w:val="35"/>
  </w:num>
  <w:num w:numId="29" w16cid:durableId="385223143">
    <w:abstractNumId w:val="11"/>
  </w:num>
  <w:num w:numId="30" w16cid:durableId="1856992718">
    <w:abstractNumId w:val="42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243296950">
    <w:abstractNumId w:val="3"/>
    <w:lvlOverride w:ilvl="0">
      <w:startOverride w:val="9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352608734">
    <w:abstractNumId w:val="14"/>
  </w:num>
  <w:num w:numId="33" w16cid:durableId="1228418397">
    <w:abstractNumId w:val="5"/>
    <w:lvlOverride w:ilvl="0">
      <w:startOverride w:val="6"/>
    </w:lvlOverride>
    <w:lvlOverride w:ilvl="1">
      <w:startOverride w:val="18"/>
    </w:lvlOverride>
    <w:lvlOverride w:ilvl="2"/>
    <w:lvlOverride w:ilvl="3"/>
    <w:lvlOverride w:ilvl="4"/>
    <w:lvlOverride w:ilvl="5"/>
    <w:lvlOverride w:ilvl="6"/>
    <w:lvlOverride w:ilvl="7"/>
    <w:lvlOverride w:ilvl="8"/>
  </w:num>
  <w:num w:numId="34" w16cid:durableId="208106869">
    <w:abstractNumId w:val="12"/>
  </w:num>
  <w:num w:numId="35" w16cid:durableId="751632864">
    <w:abstractNumId w:val="7"/>
  </w:num>
  <w:num w:numId="36" w16cid:durableId="494541391">
    <w:abstractNumId w:val="36"/>
  </w:num>
  <w:num w:numId="37" w16cid:durableId="734863097">
    <w:abstractNumId w:val="28"/>
  </w:num>
  <w:num w:numId="38" w16cid:durableId="1362055260">
    <w:abstractNumId w:val="27"/>
  </w:num>
  <w:num w:numId="39" w16cid:durableId="252515498">
    <w:abstractNumId w:val="32"/>
  </w:num>
  <w:num w:numId="40" w16cid:durableId="164907232">
    <w:abstractNumId w:val="37"/>
  </w:num>
  <w:num w:numId="41" w16cid:durableId="37633984">
    <w:abstractNumId w:val="13"/>
  </w:num>
  <w:num w:numId="42" w16cid:durableId="1081754226">
    <w:abstractNumId w:val="9"/>
  </w:num>
  <w:num w:numId="43" w16cid:durableId="1991903827">
    <w:abstractNumId w:val="44"/>
  </w:num>
  <w:num w:numId="44" w16cid:durableId="1438865550">
    <w:abstractNumId w:val="47"/>
  </w:num>
  <w:num w:numId="45" w16cid:durableId="1249996286">
    <w:abstractNumId w:val="10"/>
  </w:num>
  <w:num w:numId="46" w16cid:durableId="1579049089">
    <w:abstractNumId w:val="45"/>
  </w:num>
  <w:num w:numId="47" w16cid:durableId="538274381">
    <w:abstractNumId w:val="41"/>
  </w:num>
  <w:num w:numId="48" w16cid:durableId="1361128232">
    <w:abstractNumId w:val="11"/>
  </w:num>
  <w:num w:numId="49" w16cid:durableId="2139057518">
    <w:abstractNumId w:val="8"/>
  </w:num>
  <w:num w:numId="50" w16cid:durableId="88283217">
    <w:abstractNumId w:val="3"/>
  </w:num>
  <w:num w:numId="51" w16cid:durableId="2013876612">
    <w:abstractNumId w:val="2"/>
  </w:num>
  <w:num w:numId="52" w16cid:durableId="1828549088">
    <w:abstractNumId w:val="5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ja3MLI0NDA0NjRX0lEKTi0uzszPAykwtKgFALvmnxotAAAA"/>
  </w:docVars>
  <w:rsids>
    <w:rsidRoot w:val="00562457"/>
    <w:rsid w:val="00002509"/>
    <w:rsid w:val="00003E11"/>
    <w:rsid w:val="00004166"/>
    <w:rsid w:val="000047FA"/>
    <w:rsid w:val="00006D46"/>
    <w:rsid w:val="0000763D"/>
    <w:rsid w:val="00007EB0"/>
    <w:rsid w:val="00016D3F"/>
    <w:rsid w:val="00023051"/>
    <w:rsid w:val="0002632F"/>
    <w:rsid w:val="000265E2"/>
    <w:rsid w:val="00031BCB"/>
    <w:rsid w:val="000326F2"/>
    <w:rsid w:val="00034A27"/>
    <w:rsid w:val="0004454F"/>
    <w:rsid w:val="00051088"/>
    <w:rsid w:val="00052E18"/>
    <w:rsid w:val="00054C87"/>
    <w:rsid w:val="0005550F"/>
    <w:rsid w:val="00055920"/>
    <w:rsid w:val="00055C5F"/>
    <w:rsid w:val="000608C7"/>
    <w:rsid w:val="00060B77"/>
    <w:rsid w:val="00061F2F"/>
    <w:rsid w:val="0006202B"/>
    <w:rsid w:val="00065302"/>
    <w:rsid w:val="00077F80"/>
    <w:rsid w:val="00077FA9"/>
    <w:rsid w:val="000840B8"/>
    <w:rsid w:val="00084A16"/>
    <w:rsid w:val="00087CED"/>
    <w:rsid w:val="00090E37"/>
    <w:rsid w:val="00091E50"/>
    <w:rsid w:val="00093FD5"/>
    <w:rsid w:val="00096605"/>
    <w:rsid w:val="00096F99"/>
    <w:rsid w:val="000A08FB"/>
    <w:rsid w:val="000A39E7"/>
    <w:rsid w:val="000A4552"/>
    <w:rsid w:val="000B0745"/>
    <w:rsid w:val="000B1831"/>
    <w:rsid w:val="000B1F34"/>
    <w:rsid w:val="000B68F6"/>
    <w:rsid w:val="000B75EB"/>
    <w:rsid w:val="000C1D14"/>
    <w:rsid w:val="000C304E"/>
    <w:rsid w:val="000C6B53"/>
    <w:rsid w:val="000C74CA"/>
    <w:rsid w:val="000D2016"/>
    <w:rsid w:val="000D20AA"/>
    <w:rsid w:val="000D3E64"/>
    <w:rsid w:val="000D5311"/>
    <w:rsid w:val="000D53BB"/>
    <w:rsid w:val="000D5D67"/>
    <w:rsid w:val="000D6021"/>
    <w:rsid w:val="000E00F0"/>
    <w:rsid w:val="000E159F"/>
    <w:rsid w:val="000E17ED"/>
    <w:rsid w:val="000E3AA4"/>
    <w:rsid w:val="000E3D25"/>
    <w:rsid w:val="000E4DEB"/>
    <w:rsid w:val="000F03CD"/>
    <w:rsid w:val="000F093C"/>
    <w:rsid w:val="000F27FF"/>
    <w:rsid w:val="000F51D8"/>
    <w:rsid w:val="000F7D3E"/>
    <w:rsid w:val="00101CB2"/>
    <w:rsid w:val="00104E4A"/>
    <w:rsid w:val="00104ECB"/>
    <w:rsid w:val="0011008A"/>
    <w:rsid w:val="00115C40"/>
    <w:rsid w:val="00116D59"/>
    <w:rsid w:val="00117BD7"/>
    <w:rsid w:val="00126252"/>
    <w:rsid w:val="001304A0"/>
    <w:rsid w:val="00134003"/>
    <w:rsid w:val="0013724D"/>
    <w:rsid w:val="00145F9A"/>
    <w:rsid w:val="00151CDA"/>
    <w:rsid w:val="001542BD"/>
    <w:rsid w:val="001576B2"/>
    <w:rsid w:val="00161008"/>
    <w:rsid w:val="001612BF"/>
    <w:rsid w:val="001616CD"/>
    <w:rsid w:val="001634AC"/>
    <w:rsid w:val="0016521D"/>
    <w:rsid w:val="00166938"/>
    <w:rsid w:val="00167FED"/>
    <w:rsid w:val="001746B0"/>
    <w:rsid w:val="0017733C"/>
    <w:rsid w:val="00182366"/>
    <w:rsid w:val="00182CF1"/>
    <w:rsid w:val="00185776"/>
    <w:rsid w:val="00194BD0"/>
    <w:rsid w:val="001953FA"/>
    <w:rsid w:val="001965E8"/>
    <w:rsid w:val="00196DB9"/>
    <w:rsid w:val="001A0B5D"/>
    <w:rsid w:val="001A1047"/>
    <w:rsid w:val="001A16EC"/>
    <w:rsid w:val="001A2483"/>
    <w:rsid w:val="001A45FE"/>
    <w:rsid w:val="001A4B2A"/>
    <w:rsid w:val="001A4E06"/>
    <w:rsid w:val="001B044C"/>
    <w:rsid w:val="001B053C"/>
    <w:rsid w:val="001B0DAA"/>
    <w:rsid w:val="001B21BA"/>
    <w:rsid w:val="001B24E3"/>
    <w:rsid w:val="001B477F"/>
    <w:rsid w:val="001B5A04"/>
    <w:rsid w:val="001C39AF"/>
    <w:rsid w:val="001C46B9"/>
    <w:rsid w:val="001C4785"/>
    <w:rsid w:val="001D1A8D"/>
    <w:rsid w:val="001D1E7F"/>
    <w:rsid w:val="001D5BF7"/>
    <w:rsid w:val="001E1C51"/>
    <w:rsid w:val="001E2681"/>
    <w:rsid w:val="001E38F8"/>
    <w:rsid w:val="001E5210"/>
    <w:rsid w:val="001E5EA7"/>
    <w:rsid w:val="001E6FE2"/>
    <w:rsid w:val="001F05EE"/>
    <w:rsid w:val="001F15BB"/>
    <w:rsid w:val="001F2123"/>
    <w:rsid w:val="001F455B"/>
    <w:rsid w:val="001F7D35"/>
    <w:rsid w:val="0020076A"/>
    <w:rsid w:val="00201598"/>
    <w:rsid w:val="0020252A"/>
    <w:rsid w:val="00203DEA"/>
    <w:rsid w:val="00204B4B"/>
    <w:rsid w:val="00204F6A"/>
    <w:rsid w:val="00205E8A"/>
    <w:rsid w:val="0020727C"/>
    <w:rsid w:val="0020746F"/>
    <w:rsid w:val="00210B2E"/>
    <w:rsid w:val="00211174"/>
    <w:rsid w:val="0021199F"/>
    <w:rsid w:val="002121C2"/>
    <w:rsid w:val="00212C60"/>
    <w:rsid w:val="0021610A"/>
    <w:rsid w:val="002168E7"/>
    <w:rsid w:val="002172BB"/>
    <w:rsid w:val="00225273"/>
    <w:rsid w:val="0022582D"/>
    <w:rsid w:val="0022726E"/>
    <w:rsid w:val="00231576"/>
    <w:rsid w:val="00235FAB"/>
    <w:rsid w:val="00236EC6"/>
    <w:rsid w:val="00236EF0"/>
    <w:rsid w:val="0023765E"/>
    <w:rsid w:val="00240AFE"/>
    <w:rsid w:val="00241BC9"/>
    <w:rsid w:val="002459B1"/>
    <w:rsid w:val="00246480"/>
    <w:rsid w:val="002476A0"/>
    <w:rsid w:val="00250887"/>
    <w:rsid w:val="002540CC"/>
    <w:rsid w:val="00254508"/>
    <w:rsid w:val="002600A9"/>
    <w:rsid w:val="00260BE0"/>
    <w:rsid w:val="00263226"/>
    <w:rsid w:val="00264D02"/>
    <w:rsid w:val="0026511E"/>
    <w:rsid w:val="00265300"/>
    <w:rsid w:val="00265F99"/>
    <w:rsid w:val="002679BC"/>
    <w:rsid w:val="00270FDC"/>
    <w:rsid w:val="00273552"/>
    <w:rsid w:val="00273C6B"/>
    <w:rsid w:val="00277D9A"/>
    <w:rsid w:val="002812C5"/>
    <w:rsid w:val="002819B6"/>
    <w:rsid w:val="00281AB8"/>
    <w:rsid w:val="00282FC1"/>
    <w:rsid w:val="002860CB"/>
    <w:rsid w:val="00290F0C"/>
    <w:rsid w:val="0029182F"/>
    <w:rsid w:val="00292D3A"/>
    <w:rsid w:val="002944F5"/>
    <w:rsid w:val="00294CEA"/>
    <w:rsid w:val="00297B9F"/>
    <w:rsid w:val="002A0210"/>
    <w:rsid w:val="002A2C6B"/>
    <w:rsid w:val="002A4499"/>
    <w:rsid w:val="002A5F50"/>
    <w:rsid w:val="002A6F40"/>
    <w:rsid w:val="002B1B7F"/>
    <w:rsid w:val="002B2F41"/>
    <w:rsid w:val="002B4E66"/>
    <w:rsid w:val="002B4FCF"/>
    <w:rsid w:val="002B5D1F"/>
    <w:rsid w:val="002B6150"/>
    <w:rsid w:val="002B7BD8"/>
    <w:rsid w:val="002B7C7F"/>
    <w:rsid w:val="002C0773"/>
    <w:rsid w:val="002C1018"/>
    <w:rsid w:val="002C210A"/>
    <w:rsid w:val="002C30EA"/>
    <w:rsid w:val="002C57B4"/>
    <w:rsid w:val="002C62A6"/>
    <w:rsid w:val="002C6635"/>
    <w:rsid w:val="002D0182"/>
    <w:rsid w:val="002D0EA0"/>
    <w:rsid w:val="002D18F8"/>
    <w:rsid w:val="002D1D82"/>
    <w:rsid w:val="002D24CF"/>
    <w:rsid w:val="002D3D9D"/>
    <w:rsid w:val="002E0D48"/>
    <w:rsid w:val="002E0DC7"/>
    <w:rsid w:val="002E2A10"/>
    <w:rsid w:val="002E5649"/>
    <w:rsid w:val="002E5833"/>
    <w:rsid w:val="002E7366"/>
    <w:rsid w:val="00302C3A"/>
    <w:rsid w:val="00306CB3"/>
    <w:rsid w:val="003074AB"/>
    <w:rsid w:val="00307BF5"/>
    <w:rsid w:val="00310A32"/>
    <w:rsid w:val="00311D53"/>
    <w:rsid w:val="003133A0"/>
    <w:rsid w:val="0031478E"/>
    <w:rsid w:val="003167C9"/>
    <w:rsid w:val="00320D9C"/>
    <w:rsid w:val="00323F30"/>
    <w:rsid w:val="00324483"/>
    <w:rsid w:val="0032677B"/>
    <w:rsid w:val="00327243"/>
    <w:rsid w:val="00330F30"/>
    <w:rsid w:val="00335129"/>
    <w:rsid w:val="00340555"/>
    <w:rsid w:val="00340B7D"/>
    <w:rsid w:val="00347CAB"/>
    <w:rsid w:val="003509B1"/>
    <w:rsid w:val="00350E42"/>
    <w:rsid w:val="00351C3D"/>
    <w:rsid w:val="00351D52"/>
    <w:rsid w:val="00354813"/>
    <w:rsid w:val="0035586E"/>
    <w:rsid w:val="00357AE7"/>
    <w:rsid w:val="00362E16"/>
    <w:rsid w:val="00364ED3"/>
    <w:rsid w:val="0036590E"/>
    <w:rsid w:val="00374580"/>
    <w:rsid w:val="003759A6"/>
    <w:rsid w:val="00375E80"/>
    <w:rsid w:val="00380124"/>
    <w:rsid w:val="00380AD7"/>
    <w:rsid w:val="00381893"/>
    <w:rsid w:val="0038393F"/>
    <w:rsid w:val="00386034"/>
    <w:rsid w:val="0038630C"/>
    <w:rsid w:val="00387F55"/>
    <w:rsid w:val="00390824"/>
    <w:rsid w:val="00392F82"/>
    <w:rsid w:val="00393CDF"/>
    <w:rsid w:val="0039766D"/>
    <w:rsid w:val="00397906"/>
    <w:rsid w:val="003A21C6"/>
    <w:rsid w:val="003A2464"/>
    <w:rsid w:val="003A287F"/>
    <w:rsid w:val="003A7758"/>
    <w:rsid w:val="003A78FD"/>
    <w:rsid w:val="003B3BA5"/>
    <w:rsid w:val="003B7949"/>
    <w:rsid w:val="003C0796"/>
    <w:rsid w:val="003C283B"/>
    <w:rsid w:val="003D0B75"/>
    <w:rsid w:val="003D281F"/>
    <w:rsid w:val="003D414E"/>
    <w:rsid w:val="003E0017"/>
    <w:rsid w:val="003E43C9"/>
    <w:rsid w:val="003E6488"/>
    <w:rsid w:val="003E6839"/>
    <w:rsid w:val="003F0E9C"/>
    <w:rsid w:val="003F2415"/>
    <w:rsid w:val="003F2B19"/>
    <w:rsid w:val="003F340C"/>
    <w:rsid w:val="003F4A75"/>
    <w:rsid w:val="003F4EFC"/>
    <w:rsid w:val="003F6C18"/>
    <w:rsid w:val="00401F34"/>
    <w:rsid w:val="0040266E"/>
    <w:rsid w:val="00405D68"/>
    <w:rsid w:val="00406698"/>
    <w:rsid w:val="004103DF"/>
    <w:rsid w:val="004119D4"/>
    <w:rsid w:val="00411FAF"/>
    <w:rsid w:val="004135B3"/>
    <w:rsid w:val="00413D62"/>
    <w:rsid w:val="0041510E"/>
    <w:rsid w:val="00415D41"/>
    <w:rsid w:val="00417A6D"/>
    <w:rsid w:val="004216C0"/>
    <w:rsid w:val="00423C8C"/>
    <w:rsid w:val="0042468F"/>
    <w:rsid w:val="004259AA"/>
    <w:rsid w:val="00425EF3"/>
    <w:rsid w:val="00425F00"/>
    <w:rsid w:val="004307F1"/>
    <w:rsid w:val="00431ACA"/>
    <w:rsid w:val="00434F0A"/>
    <w:rsid w:val="00435409"/>
    <w:rsid w:val="0043648F"/>
    <w:rsid w:val="004401A0"/>
    <w:rsid w:val="00440684"/>
    <w:rsid w:val="00443D62"/>
    <w:rsid w:val="004446F0"/>
    <w:rsid w:val="00445747"/>
    <w:rsid w:val="00446939"/>
    <w:rsid w:val="0044695B"/>
    <w:rsid w:val="004526D5"/>
    <w:rsid w:val="00452CD6"/>
    <w:rsid w:val="00454794"/>
    <w:rsid w:val="00455403"/>
    <w:rsid w:val="0045558C"/>
    <w:rsid w:val="00457112"/>
    <w:rsid w:val="004577DD"/>
    <w:rsid w:val="00460D9B"/>
    <w:rsid w:val="00461677"/>
    <w:rsid w:val="00462CA5"/>
    <w:rsid w:val="00465C71"/>
    <w:rsid w:val="00466148"/>
    <w:rsid w:val="00467D4D"/>
    <w:rsid w:val="004711B5"/>
    <w:rsid w:val="00472B44"/>
    <w:rsid w:val="00473A19"/>
    <w:rsid w:val="00473B6C"/>
    <w:rsid w:val="004746FC"/>
    <w:rsid w:val="00474D27"/>
    <w:rsid w:val="00480C58"/>
    <w:rsid w:val="00480EBE"/>
    <w:rsid w:val="0048134A"/>
    <w:rsid w:val="0048229A"/>
    <w:rsid w:val="00483CA3"/>
    <w:rsid w:val="00486578"/>
    <w:rsid w:val="00491BC1"/>
    <w:rsid w:val="00492BA1"/>
    <w:rsid w:val="004937F6"/>
    <w:rsid w:val="00494311"/>
    <w:rsid w:val="00496045"/>
    <w:rsid w:val="00496EB3"/>
    <w:rsid w:val="004976D1"/>
    <w:rsid w:val="004A13D2"/>
    <w:rsid w:val="004A4A6D"/>
    <w:rsid w:val="004A5EFB"/>
    <w:rsid w:val="004A68D7"/>
    <w:rsid w:val="004B1BFF"/>
    <w:rsid w:val="004B4D18"/>
    <w:rsid w:val="004C0F04"/>
    <w:rsid w:val="004C5FDF"/>
    <w:rsid w:val="004D1015"/>
    <w:rsid w:val="004D21D2"/>
    <w:rsid w:val="004D3876"/>
    <w:rsid w:val="004D5B9A"/>
    <w:rsid w:val="004E0B5E"/>
    <w:rsid w:val="004E1C27"/>
    <w:rsid w:val="004E32D2"/>
    <w:rsid w:val="004E6059"/>
    <w:rsid w:val="004E7995"/>
    <w:rsid w:val="004F12C1"/>
    <w:rsid w:val="004F442C"/>
    <w:rsid w:val="004F48AF"/>
    <w:rsid w:val="004F4900"/>
    <w:rsid w:val="00500328"/>
    <w:rsid w:val="00501A6D"/>
    <w:rsid w:val="00501A74"/>
    <w:rsid w:val="00502612"/>
    <w:rsid w:val="00503BBE"/>
    <w:rsid w:val="0050706C"/>
    <w:rsid w:val="00507E1C"/>
    <w:rsid w:val="00512F0D"/>
    <w:rsid w:val="00514A34"/>
    <w:rsid w:val="00515F67"/>
    <w:rsid w:val="005165BE"/>
    <w:rsid w:val="005201F5"/>
    <w:rsid w:val="0052091C"/>
    <w:rsid w:val="0052245D"/>
    <w:rsid w:val="0052394D"/>
    <w:rsid w:val="00524325"/>
    <w:rsid w:val="00526F3E"/>
    <w:rsid w:val="00532654"/>
    <w:rsid w:val="005332F4"/>
    <w:rsid w:val="00534DBE"/>
    <w:rsid w:val="00535BD7"/>
    <w:rsid w:val="00536073"/>
    <w:rsid w:val="00540C33"/>
    <w:rsid w:val="0054185C"/>
    <w:rsid w:val="00542B5C"/>
    <w:rsid w:val="00547742"/>
    <w:rsid w:val="00547D9F"/>
    <w:rsid w:val="00550E3B"/>
    <w:rsid w:val="0055338C"/>
    <w:rsid w:val="0056059F"/>
    <w:rsid w:val="0056226F"/>
    <w:rsid w:val="00562457"/>
    <w:rsid w:val="005631CE"/>
    <w:rsid w:val="00567256"/>
    <w:rsid w:val="0057169A"/>
    <w:rsid w:val="005720F5"/>
    <w:rsid w:val="00572D3D"/>
    <w:rsid w:val="00574BBD"/>
    <w:rsid w:val="005761C3"/>
    <w:rsid w:val="005777B2"/>
    <w:rsid w:val="00577B81"/>
    <w:rsid w:val="00581072"/>
    <w:rsid w:val="005810EA"/>
    <w:rsid w:val="00582DD4"/>
    <w:rsid w:val="005845BB"/>
    <w:rsid w:val="005850FB"/>
    <w:rsid w:val="00585186"/>
    <w:rsid w:val="0059181F"/>
    <w:rsid w:val="00591C65"/>
    <w:rsid w:val="00594553"/>
    <w:rsid w:val="00596BA7"/>
    <w:rsid w:val="00597C5F"/>
    <w:rsid w:val="005A32F2"/>
    <w:rsid w:val="005A3321"/>
    <w:rsid w:val="005A4F3A"/>
    <w:rsid w:val="005A53D2"/>
    <w:rsid w:val="005A5B25"/>
    <w:rsid w:val="005A65AB"/>
    <w:rsid w:val="005A6E10"/>
    <w:rsid w:val="005A745C"/>
    <w:rsid w:val="005A7D1C"/>
    <w:rsid w:val="005A7EA2"/>
    <w:rsid w:val="005B3BCE"/>
    <w:rsid w:val="005B3FD0"/>
    <w:rsid w:val="005B4B21"/>
    <w:rsid w:val="005C3B4F"/>
    <w:rsid w:val="005D0871"/>
    <w:rsid w:val="005D0A07"/>
    <w:rsid w:val="005D24E6"/>
    <w:rsid w:val="005D2854"/>
    <w:rsid w:val="005D319C"/>
    <w:rsid w:val="005D3381"/>
    <w:rsid w:val="005D3850"/>
    <w:rsid w:val="005D4F9D"/>
    <w:rsid w:val="005D635E"/>
    <w:rsid w:val="005D63CB"/>
    <w:rsid w:val="005E0FE1"/>
    <w:rsid w:val="005E159D"/>
    <w:rsid w:val="005E2244"/>
    <w:rsid w:val="005E32D2"/>
    <w:rsid w:val="005E4D14"/>
    <w:rsid w:val="005E6871"/>
    <w:rsid w:val="005E6A51"/>
    <w:rsid w:val="005E7500"/>
    <w:rsid w:val="005F0532"/>
    <w:rsid w:val="005F0F0C"/>
    <w:rsid w:val="005F18B6"/>
    <w:rsid w:val="005F314D"/>
    <w:rsid w:val="005F56B0"/>
    <w:rsid w:val="005F6044"/>
    <w:rsid w:val="005F7DD4"/>
    <w:rsid w:val="0060105D"/>
    <w:rsid w:val="006041EC"/>
    <w:rsid w:val="00604D19"/>
    <w:rsid w:val="006057AC"/>
    <w:rsid w:val="0060620E"/>
    <w:rsid w:val="006105EA"/>
    <w:rsid w:val="006149DA"/>
    <w:rsid w:val="00615723"/>
    <w:rsid w:val="006204B7"/>
    <w:rsid w:val="0062076A"/>
    <w:rsid w:val="00620897"/>
    <w:rsid w:val="00621F0E"/>
    <w:rsid w:val="00623784"/>
    <w:rsid w:val="00623C7E"/>
    <w:rsid w:val="00625182"/>
    <w:rsid w:val="0063160B"/>
    <w:rsid w:val="00631C2D"/>
    <w:rsid w:val="006323B1"/>
    <w:rsid w:val="00632B12"/>
    <w:rsid w:val="00634240"/>
    <w:rsid w:val="00634387"/>
    <w:rsid w:val="0063727A"/>
    <w:rsid w:val="006414EC"/>
    <w:rsid w:val="00643AEE"/>
    <w:rsid w:val="00645CAC"/>
    <w:rsid w:val="00646D00"/>
    <w:rsid w:val="0064706C"/>
    <w:rsid w:val="0065298E"/>
    <w:rsid w:val="00652A7B"/>
    <w:rsid w:val="006533B7"/>
    <w:rsid w:val="00654D31"/>
    <w:rsid w:val="00656E50"/>
    <w:rsid w:val="0065761E"/>
    <w:rsid w:val="00660FDC"/>
    <w:rsid w:val="0066177F"/>
    <w:rsid w:val="00662342"/>
    <w:rsid w:val="00663FFE"/>
    <w:rsid w:val="006644AB"/>
    <w:rsid w:val="006647DC"/>
    <w:rsid w:val="00664940"/>
    <w:rsid w:val="00664EEA"/>
    <w:rsid w:val="006666C8"/>
    <w:rsid w:val="00667B92"/>
    <w:rsid w:val="00670235"/>
    <w:rsid w:val="00671123"/>
    <w:rsid w:val="006719F8"/>
    <w:rsid w:val="00675277"/>
    <w:rsid w:val="00675D1D"/>
    <w:rsid w:val="00677297"/>
    <w:rsid w:val="00677C52"/>
    <w:rsid w:val="00681190"/>
    <w:rsid w:val="006875CA"/>
    <w:rsid w:val="006878FC"/>
    <w:rsid w:val="00690439"/>
    <w:rsid w:val="006915DF"/>
    <w:rsid w:val="0069216A"/>
    <w:rsid w:val="00693CEC"/>
    <w:rsid w:val="006965E9"/>
    <w:rsid w:val="006966B1"/>
    <w:rsid w:val="006966DD"/>
    <w:rsid w:val="006970BE"/>
    <w:rsid w:val="006976F1"/>
    <w:rsid w:val="006A023D"/>
    <w:rsid w:val="006A0E7F"/>
    <w:rsid w:val="006A3706"/>
    <w:rsid w:val="006A3772"/>
    <w:rsid w:val="006A4D71"/>
    <w:rsid w:val="006A58B1"/>
    <w:rsid w:val="006B07E9"/>
    <w:rsid w:val="006B1B86"/>
    <w:rsid w:val="006B34B7"/>
    <w:rsid w:val="006B514F"/>
    <w:rsid w:val="006B5C1C"/>
    <w:rsid w:val="006B71BC"/>
    <w:rsid w:val="006C084F"/>
    <w:rsid w:val="006C18A0"/>
    <w:rsid w:val="006C1E97"/>
    <w:rsid w:val="006C2B5A"/>
    <w:rsid w:val="006C42C8"/>
    <w:rsid w:val="006C489B"/>
    <w:rsid w:val="006C7A89"/>
    <w:rsid w:val="006D307F"/>
    <w:rsid w:val="006D3E86"/>
    <w:rsid w:val="006D7E47"/>
    <w:rsid w:val="006E00B1"/>
    <w:rsid w:val="006E10CC"/>
    <w:rsid w:val="006E16CE"/>
    <w:rsid w:val="006E261C"/>
    <w:rsid w:val="006E262E"/>
    <w:rsid w:val="006E430F"/>
    <w:rsid w:val="006E5FF9"/>
    <w:rsid w:val="006F3EF1"/>
    <w:rsid w:val="006F427E"/>
    <w:rsid w:val="00701620"/>
    <w:rsid w:val="00702D67"/>
    <w:rsid w:val="00703723"/>
    <w:rsid w:val="00706FA6"/>
    <w:rsid w:val="007072B0"/>
    <w:rsid w:val="007120AB"/>
    <w:rsid w:val="00717A1D"/>
    <w:rsid w:val="00720EB8"/>
    <w:rsid w:val="007212E4"/>
    <w:rsid w:val="00721D47"/>
    <w:rsid w:val="00722D22"/>
    <w:rsid w:val="007236D3"/>
    <w:rsid w:val="00724251"/>
    <w:rsid w:val="00726189"/>
    <w:rsid w:val="007269C3"/>
    <w:rsid w:val="007271AA"/>
    <w:rsid w:val="00727E7D"/>
    <w:rsid w:val="00730650"/>
    <w:rsid w:val="007316B4"/>
    <w:rsid w:val="00732ECF"/>
    <w:rsid w:val="00733677"/>
    <w:rsid w:val="00734E60"/>
    <w:rsid w:val="0073528F"/>
    <w:rsid w:val="007353C4"/>
    <w:rsid w:val="007361BC"/>
    <w:rsid w:val="007407E6"/>
    <w:rsid w:val="00740DAE"/>
    <w:rsid w:val="00741E37"/>
    <w:rsid w:val="007456E9"/>
    <w:rsid w:val="007460FE"/>
    <w:rsid w:val="00746357"/>
    <w:rsid w:val="007520FD"/>
    <w:rsid w:val="00752C3E"/>
    <w:rsid w:val="00752D54"/>
    <w:rsid w:val="0075337D"/>
    <w:rsid w:val="0075594B"/>
    <w:rsid w:val="0076056F"/>
    <w:rsid w:val="00763882"/>
    <w:rsid w:val="00764AEF"/>
    <w:rsid w:val="007651B0"/>
    <w:rsid w:val="007733D1"/>
    <w:rsid w:val="007751DD"/>
    <w:rsid w:val="00776492"/>
    <w:rsid w:val="007773AF"/>
    <w:rsid w:val="00785B39"/>
    <w:rsid w:val="00786AD0"/>
    <w:rsid w:val="00786FC4"/>
    <w:rsid w:val="007872BE"/>
    <w:rsid w:val="007872FB"/>
    <w:rsid w:val="00790716"/>
    <w:rsid w:val="00795F3D"/>
    <w:rsid w:val="00796E92"/>
    <w:rsid w:val="007A1E25"/>
    <w:rsid w:val="007B01C2"/>
    <w:rsid w:val="007B5F41"/>
    <w:rsid w:val="007C1151"/>
    <w:rsid w:val="007C477C"/>
    <w:rsid w:val="007C5B16"/>
    <w:rsid w:val="007C5C16"/>
    <w:rsid w:val="007D00EC"/>
    <w:rsid w:val="007D2FC2"/>
    <w:rsid w:val="007D42EE"/>
    <w:rsid w:val="007D5C55"/>
    <w:rsid w:val="007D7282"/>
    <w:rsid w:val="007E028F"/>
    <w:rsid w:val="007E387C"/>
    <w:rsid w:val="007E4F5D"/>
    <w:rsid w:val="007F58A1"/>
    <w:rsid w:val="007F6308"/>
    <w:rsid w:val="007F6823"/>
    <w:rsid w:val="007F6D69"/>
    <w:rsid w:val="007F76A3"/>
    <w:rsid w:val="00800962"/>
    <w:rsid w:val="008014A7"/>
    <w:rsid w:val="008055C2"/>
    <w:rsid w:val="0080637E"/>
    <w:rsid w:val="00810185"/>
    <w:rsid w:val="008101D5"/>
    <w:rsid w:val="00812CE7"/>
    <w:rsid w:val="00813052"/>
    <w:rsid w:val="00815766"/>
    <w:rsid w:val="00815B9A"/>
    <w:rsid w:val="00817F57"/>
    <w:rsid w:val="0082423E"/>
    <w:rsid w:val="00827CEB"/>
    <w:rsid w:val="00835EF1"/>
    <w:rsid w:val="00836252"/>
    <w:rsid w:val="008460FF"/>
    <w:rsid w:val="00852955"/>
    <w:rsid w:val="0085355E"/>
    <w:rsid w:val="00854A6A"/>
    <w:rsid w:val="00860ADE"/>
    <w:rsid w:val="00860F35"/>
    <w:rsid w:val="008635C4"/>
    <w:rsid w:val="00865152"/>
    <w:rsid w:val="008651DD"/>
    <w:rsid w:val="00865EA3"/>
    <w:rsid w:val="008663A4"/>
    <w:rsid w:val="00873724"/>
    <w:rsid w:val="00874F89"/>
    <w:rsid w:val="00875768"/>
    <w:rsid w:val="008801CA"/>
    <w:rsid w:val="00881127"/>
    <w:rsid w:val="008812A1"/>
    <w:rsid w:val="00883116"/>
    <w:rsid w:val="00884B6C"/>
    <w:rsid w:val="00884C0D"/>
    <w:rsid w:val="00885A0E"/>
    <w:rsid w:val="0088605D"/>
    <w:rsid w:val="0088673C"/>
    <w:rsid w:val="00886E69"/>
    <w:rsid w:val="00892544"/>
    <w:rsid w:val="00893D0A"/>
    <w:rsid w:val="0089489D"/>
    <w:rsid w:val="00894F7A"/>
    <w:rsid w:val="008955F4"/>
    <w:rsid w:val="00896C20"/>
    <w:rsid w:val="00897508"/>
    <w:rsid w:val="008A0FC7"/>
    <w:rsid w:val="008A14B5"/>
    <w:rsid w:val="008A3C14"/>
    <w:rsid w:val="008A51B4"/>
    <w:rsid w:val="008A7332"/>
    <w:rsid w:val="008B02A7"/>
    <w:rsid w:val="008C3436"/>
    <w:rsid w:val="008C34B2"/>
    <w:rsid w:val="008C3AF0"/>
    <w:rsid w:val="008C78E8"/>
    <w:rsid w:val="008D1AC9"/>
    <w:rsid w:val="008D1BDB"/>
    <w:rsid w:val="008D4977"/>
    <w:rsid w:val="008D52C2"/>
    <w:rsid w:val="008D5B74"/>
    <w:rsid w:val="008E20FE"/>
    <w:rsid w:val="008E2D3D"/>
    <w:rsid w:val="008E7FC5"/>
    <w:rsid w:val="008F0431"/>
    <w:rsid w:val="008F39E0"/>
    <w:rsid w:val="008F6173"/>
    <w:rsid w:val="008F6A6A"/>
    <w:rsid w:val="008F7A52"/>
    <w:rsid w:val="0090057A"/>
    <w:rsid w:val="009015E9"/>
    <w:rsid w:val="00901942"/>
    <w:rsid w:val="00902349"/>
    <w:rsid w:val="00902706"/>
    <w:rsid w:val="00902E4E"/>
    <w:rsid w:val="00903F28"/>
    <w:rsid w:val="00904116"/>
    <w:rsid w:val="00904997"/>
    <w:rsid w:val="00907552"/>
    <w:rsid w:val="009100AE"/>
    <w:rsid w:val="00913385"/>
    <w:rsid w:val="00913ACC"/>
    <w:rsid w:val="009148F1"/>
    <w:rsid w:val="00915194"/>
    <w:rsid w:val="00917673"/>
    <w:rsid w:val="00921259"/>
    <w:rsid w:val="00921A73"/>
    <w:rsid w:val="00922433"/>
    <w:rsid w:val="00923A2E"/>
    <w:rsid w:val="00924127"/>
    <w:rsid w:val="0092437C"/>
    <w:rsid w:val="009255EA"/>
    <w:rsid w:val="00927CD5"/>
    <w:rsid w:val="00930529"/>
    <w:rsid w:val="00933791"/>
    <w:rsid w:val="00934A1B"/>
    <w:rsid w:val="00937764"/>
    <w:rsid w:val="00940905"/>
    <w:rsid w:val="00942149"/>
    <w:rsid w:val="00945671"/>
    <w:rsid w:val="00947487"/>
    <w:rsid w:val="009523A7"/>
    <w:rsid w:val="00955C1C"/>
    <w:rsid w:val="00957D7B"/>
    <w:rsid w:val="0096168B"/>
    <w:rsid w:val="00962F91"/>
    <w:rsid w:val="009707F3"/>
    <w:rsid w:val="0097214E"/>
    <w:rsid w:val="009731A8"/>
    <w:rsid w:val="00975E68"/>
    <w:rsid w:val="00975EAF"/>
    <w:rsid w:val="009813AD"/>
    <w:rsid w:val="00990381"/>
    <w:rsid w:val="00992A00"/>
    <w:rsid w:val="00992B33"/>
    <w:rsid w:val="00993F8D"/>
    <w:rsid w:val="009978A0"/>
    <w:rsid w:val="00997FEC"/>
    <w:rsid w:val="009A166E"/>
    <w:rsid w:val="009A33BD"/>
    <w:rsid w:val="009A47B8"/>
    <w:rsid w:val="009A5228"/>
    <w:rsid w:val="009A566F"/>
    <w:rsid w:val="009A5715"/>
    <w:rsid w:val="009A597D"/>
    <w:rsid w:val="009B0CA1"/>
    <w:rsid w:val="009B1DB5"/>
    <w:rsid w:val="009B2170"/>
    <w:rsid w:val="009B2B87"/>
    <w:rsid w:val="009B3015"/>
    <w:rsid w:val="009B6A1F"/>
    <w:rsid w:val="009C1272"/>
    <w:rsid w:val="009C28DA"/>
    <w:rsid w:val="009C2EFD"/>
    <w:rsid w:val="009C2F33"/>
    <w:rsid w:val="009C5E8B"/>
    <w:rsid w:val="009C6BEF"/>
    <w:rsid w:val="009D0C51"/>
    <w:rsid w:val="009D1C50"/>
    <w:rsid w:val="009D3F7E"/>
    <w:rsid w:val="009D441D"/>
    <w:rsid w:val="009D4901"/>
    <w:rsid w:val="009E1377"/>
    <w:rsid w:val="009E1C5E"/>
    <w:rsid w:val="009E308C"/>
    <w:rsid w:val="009E3437"/>
    <w:rsid w:val="009E3524"/>
    <w:rsid w:val="009E5364"/>
    <w:rsid w:val="009F0E60"/>
    <w:rsid w:val="009F12A7"/>
    <w:rsid w:val="009F30BC"/>
    <w:rsid w:val="009F53A2"/>
    <w:rsid w:val="009F6A3E"/>
    <w:rsid w:val="00A00758"/>
    <w:rsid w:val="00A04D04"/>
    <w:rsid w:val="00A069E1"/>
    <w:rsid w:val="00A12E6A"/>
    <w:rsid w:val="00A13278"/>
    <w:rsid w:val="00A13332"/>
    <w:rsid w:val="00A2148E"/>
    <w:rsid w:val="00A22E74"/>
    <w:rsid w:val="00A2353D"/>
    <w:rsid w:val="00A2663B"/>
    <w:rsid w:val="00A27535"/>
    <w:rsid w:val="00A30769"/>
    <w:rsid w:val="00A3078C"/>
    <w:rsid w:val="00A308D3"/>
    <w:rsid w:val="00A30B74"/>
    <w:rsid w:val="00A31555"/>
    <w:rsid w:val="00A3158F"/>
    <w:rsid w:val="00A3232E"/>
    <w:rsid w:val="00A3509F"/>
    <w:rsid w:val="00A3551F"/>
    <w:rsid w:val="00A365C7"/>
    <w:rsid w:val="00A40A6B"/>
    <w:rsid w:val="00A433FF"/>
    <w:rsid w:val="00A459BE"/>
    <w:rsid w:val="00A51897"/>
    <w:rsid w:val="00A60F60"/>
    <w:rsid w:val="00A6220E"/>
    <w:rsid w:val="00A6322A"/>
    <w:rsid w:val="00A63DE2"/>
    <w:rsid w:val="00A64E44"/>
    <w:rsid w:val="00A65CAB"/>
    <w:rsid w:val="00A667F5"/>
    <w:rsid w:val="00A70AA1"/>
    <w:rsid w:val="00A71956"/>
    <w:rsid w:val="00A72D5C"/>
    <w:rsid w:val="00A73C5A"/>
    <w:rsid w:val="00A7592B"/>
    <w:rsid w:val="00A7651C"/>
    <w:rsid w:val="00A772C8"/>
    <w:rsid w:val="00A772E0"/>
    <w:rsid w:val="00A77934"/>
    <w:rsid w:val="00A84813"/>
    <w:rsid w:val="00A85B8F"/>
    <w:rsid w:val="00A85DD3"/>
    <w:rsid w:val="00A86858"/>
    <w:rsid w:val="00A95AD3"/>
    <w:rsid w:val="00A978AC"/>
    <w:rsid w:val="00A97C80"/>
    <w:rsid w:val="00AA17BA"/>
    <w:rsid w:val="00AA207B"/>
    <w:rsid w:val="00AA645A"/>
    <w:rsid w:val="00AA6922"/>
    <w:rsid w:val="00AB025F"/>
    <w:rsid w:val="00AB2F2E"/>
    <w:rsid w:val="00AB39BF"/>
    <w:rsid w:val="00AB39E6"/>
    <w:rsid w:val="00AB39F7"/>
    <w:rsid w:val="00AB3B53"/>
    <w:rsid w:val="00AB7509"/>
    <w:rsid w:val="00AB750B"/>
    <w:rsid w:val="00AC12D5"/>
    <w:rsid w:val="00AC326C"/>
    <w:rsid w:val="00AC42C1"/>
    <w:rsid w:val="00AC4357"/>
    <w:rsid w:val="00AC58B7"/>
    <w:rsid w:val="00AC5E7C"/>
    <w:rsid w:val="00AC5F88"/>
    <w:rsid w:val="00AD0D62"/>
    <w:rsid w:val="00AD124A"/>
    <w:rsid w:val="00AD44FD"/>
    <w:rsid w:val="00AD5102"/>
    <w:rsid w:val="00AD5FDF"/>
    <w:rsid w:val="00AD770C"/>
    <w:rsid w:val="00AE0038"/>
    <w:rsid w:val="00AE158D"/>
    <w:rsid w:val="00AE5849"/>
    <w:rsid w:val="00AF5999"/>
    <w:rsid w:val="00AF5E68"/>
    <w:rsid w:val="00B002D1"/>
    <w:rsid w:val="00B02F07"/>
    <w:rsid w:val="00B03DAA"/>
    <w:rsid w:val="00B04405"/>
    <w:rsid w:val="00B04911"/>
    <w:rsid w:val="00B050D8"/>
    <w:rsid w:val="00B06898"/>
    <w:rsid w:val="00B07134"/>
    <w:rsid w:val="00B1186B"/>
    <w:rsid w:val="00B118F4"/>
    <w:rsid w:val="00B11B65"/>
    <w:rsid w:val="00B12210"/>
    <w:rsid w:val="00B1228B"/>
    <w:rsid w:val="00B12722"/>
    <w:rsid w:val="00B140B1"/>
    <w:rsid w:val="00B15AAC"/>
    <w:rsid w:val="00B162EF"/>
    <w:rsid w:val="00B168D4"/>
    <w:rsid w:val="00B17642"/>
    <w:rsid w:val="00B2167B"/>
    <w:rsid w:val="00B21B1B"/>
    <w:rsid w:val="00B24B8E"/>
    <w:rsid w:val="00B26E61"/>
    <w:rsid w:val="00B346E2"/>
    <w:rsid w:val="00B43273"/>
    <w:rsid w:val="00B4588B"/>
    <w:rsid w:val="00B46BF6"/>
    <w:rsid w:val="00B50356"/>
    <w:rsid w:val="00B53EB5"/>
    <w:rsid w:val="00B558D9"/>
    <w:rsid w:val="00B60178"/>
    <w:rsid w:val="00B60562"/>
    <w:rsid w:val="00B60BB7"/>
    <w:rsid w:val="00B61C21"/>
    <w:rsid w:val="00B631D0"/>
    <w:rsid w:val="00B63985"/>
    <w:rsid w:val="00B64B73"/>
    <w:rsid w:val="00B67817"/>
    <w:rsid w:val="00B75F46"/>
    <w:rsid w:val="00B76481"/>
    <w:rsid w:val="00B76968"/>
    <w:rsid w:val="00B80D96"/>
    <w:rsid w:val="00B81B84"/>
    <w:rsid w:val="00B904F3"/>
    <w:rsid w:val="00B90748"/>
    <w:rsid w:val="00B91C55"/>
    <w:rsid w:val="00B9326C"/>
    <w:rsid w:val="00B938F4"/>
    <w:rsid w:val="00B945A7"/>
    <w:rsid w:val="00B95653"/>
    <w:rsid w:val="00B965A6"/>
    <w:rsid w:val="00BA4048"/>
    <w:rsid w:val="00BA440A"/>
    <w:rsid w:val="00BA5A38"/>
    <w:rsid w:val="00BA5C25"/>
    <w:rsid w:val="00BB092C"/>
    <w:rsid w:val="00BB1E4C"/>
    <w:rsid w:val="00BB3888"/>
    <w:rsid w:val="00BB548D"/>
    <w:rsid w:val="00BB594B"/>
    <w:rsid w:val="00BB6B80"/>
    <w:rsid w:val="00BC1E75"/>
    <w:rsid w:val="00BC2B99"/>
    <w:rsid w:val="00BC79CB"/>
    <w:rsid w:val="00BD2BA0"/>
    <w:rsid w:val="00BD41F5"/>
    <w:rsid w:val="00BD4CB6"/>
    <w:rsid w:val="00BE0264"/>
    <w:rsid w:val="00BE2125"/>
    <w:rsid w:val="00BE4A40"/>
    <w:rsid w:val="00BE5237"/>
    <w:rsid w:val="00BF1757"/>
    <w:rsid w:val="00BF552E"/>
    <w:rsid w:val="00BF5B7F"/>
    <w:rsid w:val="00BF683F"/>
    <w:rsid w:val="00BF7063"/>
    <w:rsid w:val="00BF7B81"/>
    <w:rsid w:val="00C019AF"/>
    <w:rsid w:val="00C02CD4"/>
    <w:rsid w:val="00C0384F"/>
    <w:rsid w:val="00C06EC2"/>
    <w:rsid w:val="00C1558F"/>
    <w:rsid w:val="00C16738"/>
    <w:rsid w:val="00C2208B"/>
    <w:rsid w:val="00C22D74"/>
    <w:rsid w:val="00C2605C"/>
    <w:rsid w:val="00C278EB"/>
    <w:rsid w:val="00C27CBC"/>
    <w:rsid w:val="00C32255"/>
    <w:rsid w:val="00C32DE8"/>
    <w:rsid w:val="00C36A0A"/>
    <w:rsid w:val="00C36CB4"/>
    <w:rsid w:val="00C37332"/>
    <w:rsid w:val="00C401FF"/>
    <w:rsid w:val="00C41943"/>
    <w:rsid w:val="00C44EE7"/>
    <w:rsid w:val="00C452AA"/>
    <w:rsid w:val="00C46743"/>
    <w:rsid w:val="00C54138"/>
    <w:rsid w:val="00C570DA"/>
    <w:rsid w:val="00C5769C"/>
    <w:rsid w:val="00C60243"/>
    <w:rsid w:val="00C64E88"/>
    <w:rsid w:val="00C708EF"/>
    <w:rsid w:val="00C70AD5"/>
    <w:rsid w:val="00C71FAD"/>
    <w:rsid w:val="00C7218F"/>
    <w:rsid w:val="00C741A7"/>
    <w:rsid w:val="00C76FD8"/>
    <w:rsid w:val="00C77269"/>
    <w:rsid w:val="00C82BF1"/>
    <w:rsid w:val="00C8394B"/>
    <w:rsid w:val="00C858C5"/>
    <w:rsid w:val="00C907E6"/>
    <w:rsid w:val="00C935D4"/>
    <w:rsid w:val="00C94688"/>
    <w:rsid w:val="00C9598A"/>
    <w:rsid w:val="00C9721F"/>
    <w:rsid w:val="00C97392"/>
    <w:rsid w:val="00CA1700"/>
    <w:rsid w:val="00CA1898"/>
    <w:rsid w:val="00CA5662"/>
    <w:rsid w:val="00CA5897"/>
    <w:rsid w:val="00CA71A8"/>
    <w:rsid w:val="00CB07F4"/>
    <w:rsid w:val="00CB2FBC"/>
    <w:rsid w:val="00CB61EF"/>
    <w:rsid w:val="00CB7D74"/>
    <w:rsid w:val="00CB7EF2"/>
    <w:rsid w:val="00CC0A4A"/>
    <w:rsid w:val="00CC0F1E"/>
    <w:rsid w:val="00CC1713"/>
    <w:rsid w:val="00CC75E0"/>
    <w:rsid w:val="00CD062D"/>
    <w:rsid w:val="00CD2662"/>
    <w:rsid w:val="00CD282B"/>
    <w:rsid w:val="00CD461A"/>
    <w:rsid w:val="00CD5C6C"/>
    <w:rsid w:val="00CD6E4D"/>
    <w:rsid w:val="00CE0CAB"/>
    <w:rsid w:val="00CE243A"/>
    <w:rsid w:val="00CE2585"/>
    <w:rsid w:val="00CE393A"/>
    <w:rsid w:val="00CE4F90"/>
    <w:rsid w:val="00CE6595"/>
    <w:rsid w:val="00CE65D8"/>
    <w:rsid w:val="00CE6DD3"/>
    <w:rsid w:val="00CF0E46"/>
    <w:rsid w:val="00CF3151"/>
    <w:rsid w:val="00CF31EA"/>
    <w:rsid w:val="00CF3350"/>
    <w:rsid w:val="00CF52F1"/>
    <w:rsid w:val="00D00E75"/>
    <w:rsid w:val="00D0113D"/>
    <w:rsid w:val="00D02865"/>
    <w:rsid w:val="00D0539C"/>
    <w:rsid w:val="00D0696E"/>
    <w:rsid w:val="00D06C2E"/>
    <w:rsid w:val="00D12228"/>
    <w:rsid w:val="00D15043"/>
    <w:rsid w:val="00D15670"/>
    <w:rsid w:val="00D204B8"/>
    <w:rsid w:val="00D20FCF"/>
    <w:rsid w:val="00D26746"/>
    <w:rsid w:val="00D268F4"/>
    <w:rsid w:val="00D26AEB"/>
    <w:rsid w:val="00D31556"/>
    <w:rsid w:val="00D323F0"/>
    <w:rsid w:val="00D34E4B"/>
    <w:rsid w:val="00D4243C"/>
    <w:rsid w:val="00D43314"/>
    <w:rsid w:val="00D44742"/>
    <w:rsid w:val="00D45659"/>
    <w:rsid w:val="00D5204C"/>
    <w:rsid w:val="00D53429"/>
    <w:rsid w:val="00D55163"/>
    <w:rsid w:val="00D55480"/>
    <w:rsid w:val="00D5634E"/>
    <w:rsid w:val="00D63717"/>
    <w:rsid w:val="00D65E4A"/>
    <w:rsid w:val="00D71585"/>
    <w:rsid w:val="00D71CB6"/>
    <w:rsid w:val="00D72C56"/>
    <w:rsid w:val="00D74233"/>
    <w:rsid w:val="00D7494F"/>
    <w:rsid w:val="00D74991"/>
    <w:rsid w:val="00D75D5A"/>
    <w:rsid w:val="00D771FA"/>
    <w:rsid w:val="00D8001A"/>
    <w:rsid w:val="00D82A74"/>
    <w:rsid w:val="00D830B7"/>
    <w:rsid w:val="00D849C2"/>
    <w:rsid w:val="00D924C0"/>
    <w:rsid w:val="00D93FC5"/>
    <w:rsid w:val="00D96123"/>
    <w:rsid w:val="00D97477"/>
    <w:rsid w:val="00DA3E28"/>
    <w:rsid w:val="00DA4D69"/>
    <w:rsid w:val="00DA55A2"/>
    <w:rsid w:val="00DA5ED4"/>
    <w:rsid w:val="00DB02E4"/>
    <w:rsid w:val="00DB23BF"/>
    <w:rsid w:val="00DB2D7D"/>
    <w:rsid w:val="00DB56A0"/>
    <w:rsid w:val="00DC28F5"/>
    <w:rsid w:val="00DC4149"/>
    <w:rsid w:val="00DC4EEB"/>
    <w:rsid w:val="00DD0ED3"/>
    <w:rsid w:val="00DD3464"/>
    <w:rsid w:val="00DD4F43"/>
    <w:rsid w:val="00DD522E"/>
    <w:rsid w:val="00DD6262"/>
    <w:rsid w:val="00DD74E1"/>
    <w:rsid w:val="00DD7A36"/>
    <w:rsid w:val="00DE01DA"/>
    <w:rsid w:val="00DE3106"/>
    <w:rsid w:val="00DE63B9"/>
    <w:rsid w:val="00DE6418"/>
    <w:rsid w:val="00DE68C0"/>
    <w:rsid w:val="00DE6CE4"/>
    <w:rsid w:val="00DF0748"/>
    <w:rsid w:val="00DF0BD7"/>
    <w:rsid w:val="00DF1C8C"/>
    <w:rsid w:val="00E02029"/>
    <w:rsid w:val="00E03805"/>
    <w:rsid w:val="00E042AE"/>
    <w:rsid w:val="00E04B16"/>
    <w:rsid w:val="00E116A4"/>
    <w:rsid w:val="00E11C4A"/>
    <w:rsid w:val="00E1366F"/>
    <w:rsid w:val="00E225FB"/>
    <w:rsid w:val="00E242E8"/>
    <w:rsid w:val="00E24C0E"/>
    <w:rsid w:val="00E30635"/>
    <w:rsid w:val="00E31848"/>
    <w:rsid w:val="00E32611"/>
    <w:rsid w:val="00E32800"/>
    <w:rsid w:val="00E3338C"/>
    <w:rsid w:val="00E35ECE"/>
    <w:rsid w:val="00E377F3"/>
    <w:rsid w:val="00E4144C"/>
    <w:rsid w:val="00E43873"/>
    <w:rsid w:val="00E501B1"/>
    <w:rsid w:val="00E518BA"/>
    <w:rsid w:val="00E5358A"/>
    <w:rsid w:val="00E559A6"/>
    <w:rsid w:val="00E55C92"/>
    <w:rsid w:val="00E56E59"/>
    <w:rsid w:val="00E6069B"/>
    <w:rsid w:val="00E613ED"/>
    <w:rsid w:val="00E62576"/>
    <w:rsid w:val="00E63B71"/>
    <w:rsid w:val="00E63E92"/>
    <w:rsid w:val="00E65BD8"/>
    <w:rsid w:val="00E65CFE"/>
    <w:rsid w:val="00E6692F"/>
    <w:rsid w:val="00E7387B"/>
    <w:rsid w:val="00E74D6C"/>
    <w:rsid w:val="00E754CA"/>
    <w:rsid w:val="00E7755A"/>
    <w:rsid w:val="00E80E09"/>
    <w:rsid w:val="00E8109D"/>
    <w:rsid w:val="00E8285C"/>
    <w:rsid w:val="00E82CBF"/>
    <w:rsid w:val="00E8540F"/>
    <w:rsid w:val="00E85BA0"/>
    <w:rsid w:val="00E86F31"/>
    <w:rsid w:val="00E87196"/>
    <w:rsid w:val="00E87721"/>
    <w:rsid w:val="00E87969"/>
    <w:rsid w:val="00E918ED"/>
    <w:rsid w:val="00E92D24"/>
    <w:rsid w:val="00E9308A"/>
    <w:rsid w:val="00E93164"/>
    <w:rsid w:val="00E9446F"/>
    <w:rsid w:val="00E953A3"/>
    <w:rsid w:val="00E973D6"/>
    <w:rsid w:val="00E975E1"/>
    <w:rsid w:val="00EA046A"/>
    <w:rsid w:val="00EA48BE"/>
    <w:rsid w:val="00EA509E"/>
    <w:rsid w:val="00EA5D00"/>
    <w:rsid w:val="00EA6195"/>
    <w:rsid w:val="00EB13E8"/>
    <w:rsid w:val="00EB57F4"/>
    <w:rsid w:val="00EB5908"/>
    <w:rsid w:val="00EB592B"/>
    <w:rsid w:val="00EB5933"/>
    <w:rsid w:val="00EB6F83"/>
    <w:rsid w:val="00EB794A"/>
    <w:rsid w:val="00EB7F10"/>
    <w:rsid w:val="00EC16FA"/>
    <w:rsid w:val="00EC28BD"/>
    <w:rsid w:val="00EC369D"/>
    <w:rsid w:val="00EC36FB"/>
    <w:rsid w:val="00EC7281"/>
    <w:rsid w:val="00ED22E6"/>
    <w:rsid w:val="00ED2824"/>
    <w:rsid w:val="00ED3E55"/>
    <w:rsid w:val="00ED775B"/>
    <w:rsid w:val="00EE1D92"/>
    <w:rsid w:val="00EE23BD"/>
    <w:rsid w:val="00EE39BF"/>
    <w:rsid w:val="00EE3DF5"/>
    <w:rsid w:val="00EE4383"/>
    <w:rsid w:val="00EE5760"/>
    <w:rsid w:val="00EE7119"/>
    <w:rsid w:val="00EE7807"/>
    <w:rsid w:val="00EF1246"/>
    <w:rsid w:val="00EF344D"/>
    <w:rsid w:val="00EF355D"/>
    <w:rsid w:val="00EF772D"/>
    <w:rsid w:val="00F01B9A"/>
    <w:rsid w:val="00F01E62"/>
    <w:rsid w:val="00F07D93"/>
    <w:rsid w:val="00F11B97"/>
    <w:rsid w:val="00F12CB0"/>
    <w:rsid w:val="00F1369A"/>
    <w:rsid w:val="00F23525"/>
    <w:rsid w:val="00F24530"/>
    <w:rsid w:val="00F26654"/>
    <w:rsid w:val="00F31E7D"/>
    <w:rsid w:val="00F3388D"/>
    <w:rsid w:val="00F33BFA"/>
    <w:rsid w:val="00F402EE"/>
    <w:rsid w:val="00F41EA6"/>
    <w:rsid w:val="00F44047"/>
    <w:rsid w:val="00F4538C"/>
    <w:rsid w:val="00F46509"/>
    <w:rsid w:val="00F46518"/>
    <w:rsid w:val="00F46D92"/>
    <w:rsid w:val="00F479CB"/>
    <w:rsid w:val="00F50672"/>
    <w:rsid w:val="00F5233A"/>
    <w:rsid w:val="00F5313B"/>
    <w:rsid w:val="00F54F8D"/>
    <w:rsid w:val="00F551C0"/>
    <w:rsid w:val="00F55AA8"/>
    <w:rsid w:val="00F55BAC"/>
    <w:rsid w:val="00F56098"/>
    <w:rsid w:val="00F617E0"/>
    <w:rsid w:val="00F625DB"/>
    <w:rsid w:val="00F62F16"/>
    <w:rsid w:val="00F64E4D"/>
    <w:rsid w:val="00F652DA"/>
    <w:rsid w:val="00F658E7"/>
    <w:rsid w:val="00F65A18"/>
    <w:rsid w:val="00F6701D"/>
    <w:rsid w:val="00F7141D"/>
    <w:rsid w:val="00F71727"/>
    <w:rsid w:val="00F71A17"/>
    <w:rsid w:val="00F71E71"/>
    <w:rsid w:val="00F7713B"/>
    <w:rsid w:val="00F808EF"/>
    <w:rsid w:val="00F82A90"/>
    <w:rsid w:val="00F83B90"/>
    <w:rsid w:val="00F83D8B"/>
    <w:rsid w:val="00F840AE"/>
    <w:rsid w:val="00F84507"/>
    <w:rsid w:val="00F85B2F"/>
    <w:rsid w:val="00F91246"/>
    <w:rsid w:val="00F97020"/>
    <w:rsid w:val="00F977BE"/>
    <w:rsid w:val="00FA091E"/>
    <w:rsid w:val="00FA09F0"/>
    <w:rsid w:val="00FA5742"/>
    <w:rsid w:val="00FA64FE"/>
    <w:rsid w:val="00FA6CB5"/>
    <w:rsid w:val="00FA75F9"/>
    <w:rsid w:val="00FB0C9B"/>
    <w:rsid w:val="00FB0FAB"/>
    <w:rsid w:val="00FB12EA"/>
    <w:rsid w:val="00FB16E9"/>
    <w:rsid w:val="00FB2DF4"/>
    <w:rsid w:val="00FB3108"/>
    <w:rsid w:val="00FB69B4"/>
    <w:rsid w:val="00FC23B7"/>
    <w:rsid w:val="00FC5186"/>
    <w:rsid w:val="00FD0C9A"/>
    <w:rsid w:val="00FD2044"/>
    <w:rsid w:val="00FD2BC7"/>
    <w:rsid w:val="00FD37E3"/>
    <w:rsid w:val="00FD3992"/>
    <w:rsid w:val="00FD3F03"/>
    <w:rsid w:val="00FD5AE9"/>
    <w:rsid w:val="00FD651B"/>
    <w:rsid w:val="00FE108C"/>
    <w:rsid w:val="00FE1238"/>
    <w:rsid w:val="00FE1B78"/>
    <w:rsid w:val="00FE23AD"/>
    <w:rsid w:val="00FE2FF6"/>
    <w:rsid w:val="00FE3942"/>
    <w:rsid w:val="00FE41FE"/>
    <w:rsid w:val="00FE53B3"/>
    <w:rsid w:val="00FE5FDF"/>
    <w:rsid w:val="00FE6D0C"/>
    <w:rsid w:val="00FF6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/>
    <o:shapelayout v:ext="edit">
      <o:idmap v:ext="edit" data="1"/>
    </o:shapelayout>
  </w:shapeDefaults>
  <w:decimalSymbol w:val=","/>
  <w:listSeparator w:val=";"/>
  <w14:docId w14:val="612D9576"/>
  <w15:chartTrackingRefBased/>
  <w15:docId w15:val="{4F4B1F97-8034-4C22-8B86-7021EFFE8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7218F"/>
    <w:rPr>
      <w:rFonts w:asciiTheme="majorHAnsi" w:hAnsiTheme="majorHAnsi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EB592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B750B"/>
    <w:pPr>
      <w:keepNext/>
      <w:keepLines/>
      <w:spacing w:before="40" w:after="0"/>
      <w:outlineLvl w:val="1"/>
    </w:pPr>
    <w:rPr>
      <w:rFonts w:eastAsiaTheme="majorEastAsia" w:cstheme="majorBidi"/>
      <w:b/>
      <w:i/>
      <w:color w:val="2F5496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07552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EB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B592B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B592B"/>
  </w:style>
  <w:style w:type="paragraph" w:styleId="Noga">
    <w:name w:val="footer"/>
    <w:basedOn w:val="Navaden"/>
    <w:link w:val="Nog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B592B"/>
  </w:style>
  <w:style w:type="character" w:customStyle="1" w:styleId="Naslov1Znak">
    <w:name w:val="Naslov 1 Znak"/>
    <w:basedOn w:val="Privzetapisavaodstavka"/>
    <w:link w:val="Naslov1"/>
    <w:uiPriority w:val="9"/>
    <w:rsid w:val="00EB5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kseznama">
    <w:name w:val="List Paragraph"/>
    <w:aliases w:val="za tekst"/>
    <w:basedOn w:val="Navaden"/>
    <w:link w:val="OdstavekseznamaZnak"/>
    <w:uiPriority w:val="34"/>
    <w:qFormat/>
    <w:rsid w:val="00EB592B"/>
    <w:pPr>
      <w:ind w:left="720"/>
      <w:contextualSpacing/>
    </w:pPr>
  </w:style>
  <w:style w:type="character" w:customStyle="1" w:styleId="Naslov2Znak">
    <w:name w:val="Naslov 2 Znak"/>
    <w:basedOn w:val="Privzetapisavaodstavka"/>
    <w:link w:val="Naslov2"/>
    <w:uiPriority w:val="9"/>
    <w:rsid w:val="00AB750B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907552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NaslovTOC">
    <w:name w:val="TOC Heading"/>
    <w:basedOn w:val="Naslov1"/>
    <w:next w:val="Navaden"/>
    <w:uiPriority w:val="39"/>
    <w:unhideWhenUsed/>
    <w:qFormat/>
    <w:rsid w:val="00166938"/>
    <w:pPr>
      <w:outlineLvl w:val="9"/>
    </w:pPr>
  </w:style>
  <w:style w:type="paragraph" w:styleId="Kazalovsebine1">
    <w:name w:val="toc 1"/>
    <w:basedOn w:val="Navaden"/>
    <w:next w:val="Navaden"/>
    <w:autoRedefine/>
    <w:uiPriority w:val="39"/>
    <w:unhideWhenUsed/>
    <w:rsid w:val="00166938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166938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unhideWhenUsed/>
    <w:rsid w:val="00166938"/>
    <w:pPr>
      <w:spacing w:after="100"/>
      <w:ind w:left="440"/>
    </w:pPr>
  </w:style>
  <w:style w:type="character" w:styleId="Hiperpovezava">
    <w:name w:val="Hyperlink"/>
    <w:basedOn w:val="Privzetapisavaodstavka"/>
    <w:uiPriority w:val="99"/>
    <w:unhideWhenUsed/>
    <w:rsid w:val="00166938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6976F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6976F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976F1"/>
    <w:rPr>
      <w:vertAlign w:val="superscript"/>
    </w:rPr>
  </w:style>
  <w:style w:type="character" w:styleId="Nerazreenaomemba">
    <w:name w:val="Unresolved Mention"/>
    <w:basedOn w:val="Privzetapisavaodstavka"/>
    <w:uiPriority w:val="99"/>
    <w:semiHidden/>
    <w:unhideWhenUsed/>
    <w:rsid w:val="006976F1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rsid w:val="0031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barvnamrea6poudarek6">
    <w:name w:val="Grid Table 6 Colorful Accent 6"/>
    <w:basedOn w:val="Navadnatabela"/>
    <w:uiPriority w:val="51"/>
    <w:rsid w:val="00AD124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mrea4poudarek6">
    <w:name w:val="Grid Table 4 Accent 6"/>
    <w:basedOn w:val="Navadnatabela"/>
    <w:uiPriority w:val="49"/>
    <w:rsid w:val="00860F35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OdstavekseznamaZnak">
    <w:name w:val="Odstavek seznama Znak"/>
    <w:aliases w:val="za tekst Znak"/>
    <w:link w:val="Odstavekseznama"/>
    <w:uiPriority w:val="34"/>
    <w:locked/>
    <w:rsid w:val="002B6150"/>
    <w:rPr>
      <w:rFonts w:asciiTheme="majorHAnsi" w:hAnsiTheme="majorHAnsi"/>
      <w:sz w:val="24"/>
    </w:rPr>
  </w:style>
  <w:style w:type="table" w:styleId="Tabelamrea2poudarek6">
    <w:name w:val="Grid Table 2 Accent 6"/>
    <w:basedOn w:val="Navadnatabela"/>
    <w:uiPriority w:val="47"/>
    <w:rsid w:val="00A72D5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svetlamrea1poudarek6">
    <w:name w:val="Grid Table 1 Light Accent 6"/>
    <w:basedOn w:val="Navadnatabela"/>
    <w:uiPriority w:val="46"/>
    <w:rsid w:val="00A72D5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61">
    <w:name w:val="Grid Table 4 - Accent 61"/>
    <w:basedOn w:val="Navadnatabela"/>
    <w:next w:val="Tabelamrea4poudarek6"/>
    <w:uiPriority w:val="49"/>
    <w:rsid w:val="00594553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38393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38393F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38393F"/>
    <w:rPr>
      <w:sz w:val="20"/>
      <w:szCs w:val="20"/>
    </w:rPr>
  </w:style>
  <w:style w:type="paragraph" w:styleId="Telobesedila">
    <w:name w:val="Body Text"/>
    <w:basedOn w:val="Navaden"/>
    <w:link w:val="TelobesedilaZnak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675D1D"/>
    <w:rPr>
      <w:rFonts w:ascii="Calibri" w:eastAsia="Calibri" w:hAnsi="Calibri" w:cs="Calibri"/>
      <w:lang w:val="sl-SI" w:eastAsia="sl-SI" w:bidi="sl-SI"/>
    </w:rPr>
  </w:style>
  <w:style w:type="paragraph" w:customStyle="1" w:styleId="TableParagraph">
    <w:name w:val="Table Paragraph"/>
    <w:basedOn w:val="Navaden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D3F7E"/>
    <w:rPr>
      <w:rFonts w:asciiTheme="majorHAnsi" w:hAnsiTheme="majorHAnsi"/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D3F7E"/>
    <w:rPr>
      <w:rFonts w:asciiTheme="majorHAnsi" w:hAnsiTheme="majorHAnsi"/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604D19"/>
    <w:rPr>
      <w:color w:val="954F72" w:themeColor="followedHyperlink"/>
      <w:u w:val="single"/>
    </w:rPr>
  </w:style>
  <w:style w:type="character" w:customStyle="1" w:styleId="cf01">
    <w:name w:val="cf01"/>
    <w:basedOn w:val="Privzetapisavaodstavka"/>
    <w:rsid w:val="007212E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8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6E1496C26C440ADBF15644165BB0E" ma:contentTypeVersion="13" ma:contentTypeDescription="Ustvari nov dokument." ma:contentTypeScope="" ma:versionID="8c36e07d725745121764cdcfca9b6916">
  <xsd:schema xmlns:xsd="http://www.w3.org/2001/XMLSchema" xmlns:xs="http://www.w3.org/2001/XMLSchema" xmlns:p="http://schemas.microsoft.com/office/2006/metadata/properties" xmlns:ns2="9d849426-d242-4ab3-8d9c-c44ac187dc91" xmlns:ns3="e788a8ee-f203-4114-a706-3b3189881356" targetNamespace="http://schemas.microsoft.com/office/2006/metadata/properties" ma:root="true" ma:fieldsID="4fde42d4cfee50b0e831bec2b22203a0" ns2:_="" ns3:_="">
    <xsd:import namespace="9d849426-d242-4ab3-8d9c-c44ac187dc91"/>
    <xsd:import namespace="e788a8ee-f203-4114-a706-3b318988135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8a8ee-f203-4114-a706-3b3189881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0F60F4-B020-49E6-92F1-7AF574A3B1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75F7BF-B739-418C-8424-F148DCE411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6FA199-616E-4DCA-88A7-0867702F25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211BC6-4A38-404F-BBD9-627F0D25E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e788a8ee-f203-4114-a706-3b3189881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5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Pahor-Žvanut</dc:creator>
  <cp:keywords/>
  <dc:description/>
  <cp:lastModifiedBy>Margareta Vidaković</cp:lastModifiedBy>
  <cp:revision>314</cp:revision>
  <cp:lastPrinted>2022-03-29T07:06:00Z</cp:lastPrinted>
  <dcterms:created xsi:type="dcterms:W3CDTF">2021-03-16T04:43:00Z</dcterms:created>
  <dcterms:modified xsi:type="dcterms:W3CDTF">2023-04-14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6E1496C26C440ADBF15644165BB0E</vt:lpwstr>
  </property>
</Properties>
</file>